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6E3" w:rsidRDefault="00F536E3" w:rsidP="003942EA">
      <w:pPr>
        <w:spacing w:after="120" w:line="240" w:lineRule="auto"/>
        <w:jc w:val="center"/>
        <w:rPr>
          <w:rFonts w:cs="Times New Roman"/>
          <w:b/>
          <w:i/>
          <w:color w:val="31849B" w:themeColor="accent5" w:themeShade="BF"/>
          <w:sz w:val="28"/>
          <w:szCs w:val="28"/>
          <w:lang w:val="sr-Cyrl-RS"/>
        </w:rPr>
      </w:pPr>
    </w:p>
    <w:p w:rsidR="003942EA" w:rsidRPr="00EF280E" w:rsidRDefault="003942EA" w:rsidP="003942EA">
      <w:pPr>
        <w:spacing w:after="120" w:line="240" w:lineRule="auto"/>
        <w:jc w:val="center"/>
        <w:rPr>
          <w:rFonts w:cs="Times New Roman"/>
          <w:b/>
          <w:color w:val="365F91" w:themeColor="accent1" w:themeShade="BF"/>
          <w:sz w:val="28"/>
          <w:szCs w:val="28"/>
          <w:lang w:val="sr-Cyrl-RS"/>
        </w:rPr>
      </w:pP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Резултати испита одржан</w:t>
      </w:r>
      <w:r w:rsidR="00A442BB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их</w:t>
      </w: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 xml:space="preserve"> </w:t>
      </w:r>
      <w:r w:rsidR="00A442BB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2.7</w:t>
      </w:r>
      <w:r w:rsidR="00AE13E0"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Latn-RS"/>
        </w:rPr>
        <w:t>.2020</w:t>
      </w:r>
      <w:r w:rsidRPr="00EF280E">
        <w:rPr>
          <w:rFonts w:cs="Times New Roman"/>
          <w:b/>
          <w:i/>
          <w:color w:val="365F91" w:themeColor="accent1" w:themeShade="BF"/>
          <w:sz w:val="28"/>
          <w:szCs w:val="28"/>
          <w:lang w:val="sr-Cyrl-RS"/>
        </w:rPr>
        <w:t>. год.</w:t>
      </w:r>
    </w:p>
    <w:p w:rsidR="003942EA" w:rsidRDefault="003942EA" w:rsidP="003942EA">
      <w:pPr>
        <w:spacing w:after="120" w:line="240" w:lineRule="auto"/>
        <w:jc w:val="center"/>
        <w:rPr>
          <w:rFonts w:cs="Times New Roman"/>
          <w:sz w:val="22"/>
          <w:lang w:val="sr-Cyrl-RS"/>
        </w:rPr>
      </w:pPr>
    </w:p>
    <w:p w:rsidR="00A442BB" w:rsidRPr="00EF280E" w:rsidRDefault="00A442BB" w:rsidP="00A442BB">
      <w:pPr>
        <w:spacing w:after="120" w:line="240" w:lineRule="auto"/>
        <w:jc w:val="center"/>
        <w:rPr>
          <w:rFonts w:cs="Times New Roman"/>
          <w:b/>
          <w:color w:val="365F91" w:themeColor="accent1" w:themeShade="BF"/>
          <w:sz w:val="22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  <w:t>ФИНАНСИЈСКА И АКТУАРСКА МАТЕМАТИКА</w:t>
      </w:r>
    </w:p>
    <w:tbl>
      <w:tblPr>
        <w:tblW w:w="9214" w:type="dxa"/>
        <w:jc w:val="center"/>
        <w:tblInd w:w="93" w:type="dxa"/>
        <w:tblLook w:val="04A0" w:firstRow="1" w:lastRow="0" w:firstColumn="1" w:lastColumn="0" w:noHBand="0" w:noVBand="1"/>
      </w:tblPr>
      <w:tblGrid>
        <w:gridCol w:w="1483"/>
        <w:gridCol w:w="2644"/>
        <w:gridCol w:w="1480"/>
        <w:gridCol w:w="1320"/>
        <w:gridCol w:w="1047"/>
        <w:gridCol w:w="1240"/>
      </w:tblGrid>
      <w:tr w:rsidR="00A442BB" w:rsidRPr="00A442BB" w:rsidTr="00A442BB">
        <w:trPr>
          <w:trHeight w:val="945"/>
          <w:jc w:val="center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A442BB" w:rsidRPr="00A442BB" w:rsidRDefault="00A442BB" w:rsidP="00A442B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Број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индекса</w:t>
            </w:r>
            <w:proofErr w:type="spellEnd"/>
          </w:p>
        </w:tc>
        <w:tc>
          <w:tcPr>
            <w:tcW w:w="26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A442BB" w:rsidRPr="00A442BB" w:rsidRDefault="00A442BB" w:rsidP="00A442B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Презиме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и 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име</w:t>
            </w:r>
            <w:proofErr w:type="spellEnd"/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A442BB" w:rsidRPr="00A442BB" w:rsidRDefault="00A442BB" w:rsidP="00A442B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A442BB">
              <w:rPr>
                <w:rFonts w:eastAsia="Times New Roman" w:cs="Times New Roman"/>
                <w:b/>
                <w:bCs/>
                <w:szCs w:val="24"/>
              </w:rPr>
              <w:t>ПО (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мин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28, 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макс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55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A442BB" w:rsidRPr="00A442BB" w:rsidRDefault="00A442BB" w:rsidP="00A442B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Испит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(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мин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23, 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макс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45) 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A442BB" w:rsidRPr="00A442BB" w:rsidRDefault="00A442BB" w:rsidP="00A442B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Укупно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CDDC"/>
            <w:vAlign w:val="center"/>
            <w:hideMark/>
          </w:tcPr>
          <w:p w:rsidR="00A442BB" w:rsidRPr="00A442BB" w:rsidRDefault="00A442BB" w:rsidP="00A442BB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Предлог</w:t>
            </w:r>
            <w:proofErr w:type="spellEnd"/>
            <w:r w:rsidRPr="00A442BB"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b/>
                <w:bCs/>
                <w:szCs w:val="24"/>
              </w:rPr>
              <w:t>оцене</w:t>
            </w:r>
            <w:proofErr w:type="spellEnd"/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2011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Живко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Слободан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1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79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Шумар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Андриа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1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32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Бикаре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Немањ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1056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Зу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Александр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23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Јорданов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Ива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30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Хин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Милиц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107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Црњански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Јова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9/000083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Величко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Тањ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3026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Аџ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Борислав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37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Борко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Теодор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5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63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Новако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Немањ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7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19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Чепреги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Андриј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9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10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100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Марко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Тамар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2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47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Стојков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Сава-Срђан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8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9/000085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Милет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Снежа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4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95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Шобот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Сањ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6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49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Прица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Немањ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6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02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Деспен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Босиљк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6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1031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Том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Ми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5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7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8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9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112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Пур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Данијел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1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8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18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Лепот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Катари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4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3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8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9/000084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Мандић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Драган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7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8</w:t>
            </w:r>
          </w:p>
        </w:tc>
      </w:tr>
      <w:tr w:rsidR="00A442BB" w:rsidRPr="00A442BB" w:rsidTr="00A442BB">
        <w:trPr>
          <w:trHeight w:val="315"/>
          <w:jc w:val="center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017/000060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A442BB">
              <w:rPr>
                <w:rFonts w:eastAsia="Times New Roman" w:cs="Times New Roman"/>
                <w:szCs w:val="24"/>
              </w:rPr>
              <w:t>Стојшин</w:t>
            </w:r>
            <w:proofErr w:type="spellEnd"/>
            <w:r w:rsidRPr="00A442BB">
              <w:rPr>
                <w:rFonts w:eastAsia="Times New Roman" w:cs="Times New Roman"/>
                <w:szCs w:val="24"/>
              </w:rPr>
              <w:t xml:space="preserve"> </w:t>
            </w:r>
            <w:proofErr w:type="spellStart"/>
            <w:r w:rsidRPr="00A442BB">
              <w:rPr>
                <w:rFonts w:eastAsia="Times New Roman" w:cs="Times New Roman"/>
                <w:szCs w:val="24"/>
              </w:rPr>
              <w:t>Александра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3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28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A442BB">
              <w:rPr>
                <w:rFonts w:eastAsia="Times New Roman" w:cs="Times New Roman"/>
                <w:szCs w:val="24"/>
              </w:rPr>
              <w:t>6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A442BB" w:rsidRPr="00A442BB" w:rsidRDefault="00A442BB" w:rsidP="00A442BB">
            <w:pPr>
              <w:spacing w:after="0" w:line="240" w:lineRule="auto"/>
              <w:jc w:val="right"/>
              <w:rPr>
                <w:rFonts w:eastAsia="Times New Roman" w:cs="Times New Roman"/>
                <w:b/>
                <w:szCs w:val="24"/>
              </w:rPr>
            </w:pPr>
            <w:r w:rsidRPr="00A442BB">
              <w:rPr>
                <w:rFonts w:eastAsia="Times New Roman" w:cs="Times New Roman"/>
                <w:b/>
                <w:szCs w:val="24"/>
              </w:rPr>
              <w:t>7</w:t>
            </w:r>
          </w:p>
        </w:tc>
      </w:tr>
    </w:tbl>
    <w:p w:rsidR="00A442BB" w:rsidRDefault="00A442BB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</w:pPr>
    </w:p>
    <w:p w:rsidR="00A442BB" w:rsidRDefault="00A442BB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</w:pPr>
    </w:p>
    <w:p w:rsidR="00A442BB" w:rsidRPr="003329EF" w:rsidRDefault="00A442BB" w:rsidP="00A442BB">
      <w:pPr>
        <w:spacing w:after="120" w:line="240" w:lineRule="auto"/>
        <w:ind w:left="709"/>
        <w:jc w:val="center"/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</w:pPr>
      <w:r w:rsidRPr="003329EF"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  <w:t>ПРИМЕНА СТАТИСТИЧКИХ МОДЕЛА У ПОСЛОВАЊУ</w:t>
      </w:r>
    </w:p>
    <w:tbl>
      <w:tblPr>
        <w:tblW w:w="71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0"/>
        <w:gridCol w:w="2160"/>
        <w:gridCol w:w="559"/>
        <w:gridCol w:w="960"/>
        <w:gridCol w:w="978"/>
        <w:gridCol w:w="1052"/>
      </w:tblGrid>
      <w:tr w:rsidR="00A442BB" w:rsidRPr="003329EF" w:rsidTr="00A442BB">
        <w:trPr>
          <w:trHeight w:val="765"/>
          <w:jc w:val="center"/>
        </w:trPr>
        <w:tc>
          <w:tcPr>
            <w:tcW w:w="1420" w:type="dxa"/>
            <w:shd w:val="clear" w:color="auto" w:fill="DBE5F1" w:themeFill="accent1" w:themeFillTint="33"/>
            <w:noWrap/>
            <w:vAlign w:val="center"/>
            <w:hideMark/>
          </w:tcPr>
          <w:p w:rsidR="00A442BB" w:rsidRPr="003329EF" w:rsidRDefault="00A442BB" w:rsidP="0074084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3329EF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160" w:type="dxa"/>
            <w:shd w:val="clear" w:color="auto" w:fill="DBE5F1" w:themeFill="accent1" w:themeFillTint="33"/>
            <w:noWrap/>
            <w:vAlign w:val="center"/>
            <w:hideMark/>
          </w:tcPr>
          <w:p w:rsidR="00A442BB" w:rsidRPr="003329EF" w:rsidRDefault="00A442BB" w:rsidP="0074084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3329EF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559" w:type="dxa"/>
            <w:shd w:val="clear" w:color="auto" w:fill="DBE5F1" w:themeFill="accent1" w:themeFillTint="33"/>
            <w:noWrap/>
            <w:vAlign w:val="center"/>
            <w:hideMark/>
          </w:tcPr>
          <w:p w:rsidR="00A442BB" w:rsidRPr="003329EF" w:rsidRDefault="00A442BB" w:rsidP="0074084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3329EF">
              <w:rPr>
                <w:rFonts w:eastAsia="Times New Roman" w:cs="Times New Roman"/>
                <w:b/>
                <w:bCs/>
                <w:sz w:val="22"/>
              </w:rPr>
              <w:t>ПО</w:t>
            </w:r>
          </w:p>
        </w:tc>
        <w:tc>
          <w:tcPr>
            <w:tcW w:w="960" w:type="dxa"/>
            <w:shd w:val="clear" w:color="auto" w:fill="DBE5F1" w:themeFill="accent1" w:themeFillTint="33"/>
            <w:noWrap/>
            <w:vAlign w:val="center"/>
            <w:hideMark/>
          </w:tcPr>
          <w:p w:rsidR="00A442BB" w:rsidRPr="003329EF" w:rsidRDefault="00A442BB" w:rsidP="0074084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</w:p>
        </w:tc>
        <w:tc>
          <w:tcPr>
            <w:tcW w:w="978" w:type="dxa"/>
            <w:shd w:val="clear" w:color="auto" w:fill="DBE5F1" w:themeFill="accent1" w:themeFillTint="33"/>
            <w:noWrap/>
            <w:vAlign w:val="center"/>
            <w:hideMark/>
          </w:tcPr>
          <w:p w:rsidR="00A442BB" w:rsidRPr="003329EF" w:rsidRDefault="00A442BB" w:rsidP="0074084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052" w:type="dxa"/>
            <w:shd w:val="clear" w:color="auto" w:fill="DBE5F1" w:themeFill="accent1" w:themeFillTint="33"/>
            <w:vAlign w:val="center"/>
            <w:hideMark/>
          </w:tcPr>
          <w:p w:rsidR="00A442BB" w:rsidRPr="003329EF" w:rsidRDefault="00A442BB" w:rsidP="0074084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3329EF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3329EF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A442BB" w:rsidRPr="003329EF" w:rsidTr="00A442BB">
        <w:trPr>
          <w:trHeight w:val="255"/>
          <w:jc w:val="center"/>
        </w:trPr>
        <w:tc>
          <w:tcPr>
            <w:tcW w:w="1420" w:type="dxa"/>
            <w:shd w:val="clear" w:color="auto" w:fill="auto"/>
            <w:noWrap/>
            <w:vAlign w:val="bottom"/>
            <w:hideMark/>
          </w:tcPr>
          <w:p w:rsidR="00A442BB" w:rsidRPr="003329EF" w:rsidRDefault="00A442BB" w:rsidP="00740841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r w:rsidRPr="003329EF">
              <w:rPr>
                <w:rFonts w:eastAsia="Times New Roman" w:cs="Times New Roman"/>
                <w:sz w:val="22"/>
              </w:rPr>
              <w:t>2017/200028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:rsidR="00A442BB" w:rsidRPr="003329EF" w:rsidRDefault="00A442BB" w:rsidP="00740841">
            <w:pPr>
              <w:spacing w:after="0" w:line="240" w:lineRule="auto"/>
              <w:rPr>
                <w:rFonts w:eastAsia="Times New Roman" w:cs="Times New Roman"/>
                <w:sz w:val="22"/>
              </w:rPr>
            </w:pPr>
            <w:proofErr w:type="spellStart"/>
            <w:r w:rsidRPr="003329EF">
              <w:rPr>
                <w:rFonts w:eastAsia="Times New Roman" w:cs="Times New Roman"/>
                <w:sz w:val="22"/>
              </w:rPr>
              <w:t>Марковић</w:t>
            </w:r>
            <w:proofErr w:type="spellEnd"/>
            <w:r w:rsidRPr="003329EF">
              <w:rPr>
                <w:rFonts w:eastAsia="Times New Roman" w:cs="Times New Roman"/>
                <w:sz w:val="22"/>
              </w:rPr>
              <w:t xml:space="preserve"> </w:t>
            </w:r>
            <w:proofErr w:type="spellStart"/>
            <w:r w:rsidRPr="003329EF">
              <w:rPr>
                <w:rFonts w:eastAsia="Times New Roman" w:cs="Times New Roman"/>
                <w:sz w:val="22"/>
              </w:rPr>
              <w:t>Снежана</w:t>
            </w:r>
            <w:proofErr w:type="spellEnd"/>
          </w:p>
        </w:tc>
        <w:tc>
          <w:tcPr>
            <w:tcW w:w="559" w:type="dxa"/>
            <w:shd w:val="clear" w:color="auto" w:fill="auto"/>
            <w:noWrap/>
            <w:vAlign w:val="bottom"/>
            <w:hideMark/>
          </w:tcPr>
          <w:p w:rsidR="00A442BB" w:rsidRPr="003329EF" w:rsidRDefault="00A442BB" w:rsidP="0074084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 w:val="22"/>
              </w:rPr>
            </w:pPr>
            <w:r w:rsidRPr="003329EF">
              <w:rPr>
                <w:rFonts w:eastAsia="Times New Roman" w:cs="Times New Roman"/>
                <w:b/>
                <w:bCs/>
                <w:sz w:val="22"/>
              </w:rPr>
              <w:t>5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442BB" w:rsidRPr="003329EF" w:rsidRDefault="00A442BB" w:rsidP="00740841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329EF">
              <w:rPr>
                <w:rFonts w:eastAsia="Times New Roman" w:cs="Times New Roman"/>
                <w:sz w:val="22"/>
              </w:rPr>
              <w:t>40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:rsidR="00A442BB" w:rsidRPr="003329EF" w:rsidRDefault="00A442BB" w:rsidP="00740841">
            <w:pPr>
              <w:spacing w:after="0" w:line="240" w:lineRule="auto"/>
              <w:jc w:val="right"/>
              <w:rPr>
                <w:rFonts w:eastAsia="Times New Roman" w:cs="Times New Roman"/>
                <w:sz w:val="22"/>
              </w:rPr>
            </w:pPr>
            <w:r w:rsidRPr="003329EF">
              <w:rPr>
                <w:rFonts w:eastAsia="Times New Roman" w:cs="Times New Roman"/>
                <w:sz w:val="22"/>
              </w:rPr>
              <w:t>90</w:t>
            </w:r>
          </w:p>
        </w:tc>
        <w:tc>
          <w:tcPr>
            <w:tcW w:w="1052" w:type="dxa"/>
            <w:shd w:val="clear" w:color="auto" w:fill="auto"/>
            <w:noWrap/>
            <w:vAlign w:val="bottom"/>
            <w:hideMark/>
          </w:tcPr>
          <w:p w:rsidR="00A442BB" w:rsidRPr="003329EF" w:rsidRDefault="00A442BB" w:rsidP="00740841">
            <w:pPr>
              <w:spacing w:after="0" w:line="240" w:lineRule="auto"/>
              <w:jc w:val="right"/>
              <w:rPr>
                <w:rFonts w:eastAsia="Times New Roman" w:cs="Times New Roman"/>
                <w:b/>
                <w:sz w:val="22"/>
              </w:rPr>
            </w:pPr>
            <w:r w:rsidRPr="003329EF">
              <w:rPr>
                <w:rFonts w:eastAsia="Times New Roman" w:cs="Times New Roman"/>
                <w:b/>
                <w:sz w:val="22"/>
              </w:rPr>
              <w:t>9</w:t>
            </w:r>
          </w:p>
        </w:tc>
      </w:tr>
    </w:tbl>
    <w:p w:rsidR="00A442BB" w:rsidRDefault="00A442BB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</w:pPr>
    </w:p>
    <w:p w:rsidR="00A442BB" w:rsidRDefault="00A442BB" w:rsidP="00EF280E">
      <w:pPr>
        <w:spacing w:after="120" w:line="240" w:lineRule="auto"/>
        <w:ind w:left="709"/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</w:pPr>
    </w:p>
    <w:p w:rsidR="00A442BB" w:rsidRDefault="00A442BB">
      <w:pPr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</w:pPr>
      <w:r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  <w:br w:type="page"/>
      </w:r>
    </w:p>
    <w:p w:rsidR="00EF280E" w:rsidRPr="00EF280E" w:rsidRDefault="00EF280E" w:rsidP="00A442BB">
      <w:pPr>
        <w:spacing w:after="120" w:line="240" w:lineRule="auto"/>
        <w:ind w:left="709"/>
        <w:jc w:val="center"/>
        <w:rPr>
          <w:rFonts w:cs="Times New Roman"/>
          <w:b/>
          <w:color w:val="365F91" w:themeColor="accent1" w:themeShade="BF"/>
          <w:sz w:val="22"/>
          <w:lang w:val="sr-Cyrl-RS"/>
        </w:rPr>
      </w:pPr>
      <w:r w:rsidRPr="003329EF">
        <w:rPr>
          <w:rFonts w:cs="Times New Roman"/>
          <w:b/>
          <w:color w:val="365F91" w:themeColor="accent1" w:themeShade="BF"/>
          <w:sz w:val="22"/>
          <w:u w:val="single"/>
          <w:lang w:val="sr-Cyrl-RS"/>
        </w:rPr>
        <w:lastRenderedPageBreak/>
        <w:t>КВАНТИТАТИВНИ МЕТОДИ У ПОСЛОВНОМ ОДЛУЧИВАЊУ</w:t>
      </w:r>
    </w:p>
    <w:tbl>
      <w:tblPr>
        <w:tblW w:w="9266" w:type="dxa"/>
        <w:jc w:val="center"/>
        <w:tblLook w:val="04A0" w:firstRow="1" w:lastRow="0" w:firstColumn="1" w:lastColumn="0" w:noHBand="0" w:noVBand="1"/>
      </w:tblPr>
      <w:tblGrid>
        <w:gridCol w:w="1378"/>
        <w:gridCol w:w="2282"/>
        <w:gridCol w:w="1418"/>
        <w:gridCol w:w="1434"/>
        <w:gridCol w:w="978"/>
        <w:gridCol w:w="1776"/>
      </w:tblGrid>
      <w:tr w:rsidR="00A442BB" w:rsidRPr="00827E26" w:rsidTr="00A442BB">
        <w:trPr>
          <w:trHeight w:val="855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442BB" w:rsidRPr="00827E26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442BB" w:rsidRPr="00827E26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442BB" w:rsidRPr="00827E26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827E26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442BB" w:rsidRPr="00827E26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A442BB" w:rsidRPr="00827E26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A442BB" w:rsidRPr="00827E26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827E26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827E26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A442BB" w:rsidRPr="00827E26" w:rsidTr="00A442BB">
        <w:trPr>
          <w:trHeight w:val="300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Pr="00384988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5/003034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Pr="00384988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Шилић Наташа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A442BB" w:rsidRPr="00A442BB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442BB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39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Pr="008B0BA9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8B0BA9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1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Pr="008B0BA9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8B0BA9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57</w:t>
            </w: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A442BB" w:rsidRPr="008B0BA9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8B0BA9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6 (шест)</w:t>
            </w:r>
          </w:p>
        </w:tc>
      </w:tr>
      <w:tr w:rsidR="00A442BB" w:rsidRPr="00827E26" w:rsidTr="00A442BB">
        <w:trPr>
          <w:trHeight w:val="300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5/000108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Дринић Борислава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A442BB" w:rsidRPr="00A442BB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442BB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3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Pr="008B0BA9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 w:rsidRPr="008B0BA9">
              <w:rPr>
                <w:rFonts w:eastAsia="Times New Roman" w:cs="Times New Roman"/>
                <w:color w:val="000000"/>
                <w:sz w:val="22"/>
                <w:lang w:val="sr-Cyrl-RS"/>
              </w:rPr>
              <w:t>14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Pr="008B0BA9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Pr="008B0BA9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 (пет)</w:t>
            </w:r>
          </w:p>
        </w:tc>
      </w:tr>
      <w:tr w:rsidR="00A442BB" w:rsidRPr="00827E26" w:rsidTr="00A442BB">
        <w:trPr>
          <w:trHeight w:val="300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Pr="00384988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154/14ТР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Pr="00384988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Барун Јелена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A442BB" w:rsidRPr="00A442BB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442BB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3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Pr="00827E26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 (пет)</w:t>
            </w:r>
          </w:p>
        </w:tc>
      </w:tr>
      <w:tr w:rsidR="00A442BB" w:rsidRPr="00827E26" w:rsidTr="00A442BB">
        <w:trPr>
          <w:trHeight w:val="300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2011000116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Default="00A442BB" w:rsidP="00334192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Матић Марина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Pr="00A442BB" w:rsidRDefault="00A442BB" w:rsidP="00740841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</w:pPr>
            <w:r w:rsidRPr="00A442BB">
              <w:rPr>
                <w:rFonts w:eastAsia="Times New Roman" w:cs="Times New Roman"/>
                <w:b/>
                <w:color w:val="000000"/>
                <w:sz w:val="22"/>
                <w:lang w:val="sr-Cyrl-RS"/>
              </w:rPr>
              <w:t>33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442BB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1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Pr="00827E26" w:rsidRDefault="00A442BB" w:rsidP="00334192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A442BB" w:rsidRDefault="00A442BB" w:rsidP="0033419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val="sr-Cyrl-RS"/>
              </w:rPr>
            </w:pPr>
            <w:r>
              <w:rPr>
                <w:rFonts w:eastAsia="Times New Roman" w:cs="Times New Roman"/>
                <w:color w:val="000000"/>
                <w:sz w:val="22"/>
                <w:lang w:val="sr-Cyrl-RS"/>
              </w:rPr>
              <w:t>5 (пет)</w:t>
            </w:r>
          </w:p>
        </w:tc>
      </w:tr>
    </w:tbl>
    <w:p w:rsidR="00827E26" w:rsidRPr="00827E26" w:rsidRDefault="00827E26" w:rsidP="003942EA">
      <w:pPr>
        <w:spacing w:after="120" w:line="240" w:lineRule="auto"/>
        <w:rPr>
          <w:rFonts w:cs="Times New Roman"/>
          <w:b/>
          <w:sz w:val="22"/>
          <w:lang w:val="sr-Cyrl-RS"/>
        </w:rPr>
      </w:pPr>
    </w:p>
    <w:p w:rsidR="003942EA" w:rsidRPr="003F1BAC" w:rsidRDefault="005F3BEA" w:rsidP="00A442BB">
      <w:pPr>
        <w:rPr>
          <w:rFonts w:cs="Times New Roman"/>
          <w:szCs w:val="24"/>
          <w:lang w:val="sr-Cyrl-RS"/>
        </w:rPr>
      </w:pPr>
      <w:r w:rsidRPr="003F1BAC">
        <w:rPr>
          <w:rFonts w:cs="Times New Roman"/>
          <w:szCs w:val="24"/>
          <w:lang w:val="sr-Cyrl-RS"/>
        </w:rPr>
        <w:t xml:space="preserve">Увид у радове и упис оцена обавиће се </w:t>
      </w:r>
      <w:r w:rsidR="00EF280E" w:rsidRPr="003F1BAC">
        <w:rPr>
          <w:rFonts w:cs="Times New Roman"/>
          <w:szCs w:val="24"/>
          <w:lang w:val="sr-Cyrl-RS"/>
        </w:rPr>
        <w:t xml:space="preserve">у </w:t>
      </w:r>
      <w:r w:rsidR="003329EF">
        <w:rPr>
          <w:rFonts w:cs="Times New Roman"/>
          <w:szCs w:val="24"/>
          <w:lang w:val="sr-Cyrl-RS"/>
        </w:rPr>
        <w:t>понедељак</w:t>
      </w:r>
      <w:r w:rsidR="00EF280E" w:rsidRPr="003F1BAC">
        <w:rPr>
          <w:rFonts w:cs="Times New Roman"/>
          <w:szCs w:val="24"/>
          <w:lang w:val="sr-Cyrl-RS"/>
        </w:rPr>
        <w:t xml:space="preserve"> </w:t>
      </w:r>
      <w:r w:rsidR="003329EF">
        <w:rPr>
          <w:rFonts w:cs="Times New Roman"/>
          <w:szCs w:val="24"/>
          <w:lang w:val="sr-Cyrl-RS"/>
        </w:rPr>
        <w:t>6.7</w:t>
      </w:r>
      <w:r w:rsidR="00EF280E" w:rsidRPr="003F1BAC">
        <w:rPr>
          <w:rFonts w:cs="Times New Roman"/>
          <w:szCs w:val="24"/>
          <w:lang w:val="sr-Cyrl-RS"/>
        </w:rPr>
        <w:t>.2020. године од 1</w:t>
      </w:r>
      <w:r w:rsidR="003329EF">
        <w:rPr>
          <w:rFonts w:cs="Times New Roman"/>
          <w:szCs w:val="24"/>
          <w:lang w:val="sr-Cyrl-RS"/>
        </w:rPr>
        <w:t>3-14</w:t>
      </w:r>
      <w:r w:rsidR="00EF280E" w:rsidRPr="003F1BAC">
        <w:rPr>
          <w:rFonts w:cs="Times New Roman"/>
          <w:szCs w:val="24"/>
          <w:lang w:val="sr-Cyrl-RS"/>
        </w:rPr>
        <w:t xml:space="preserve"> часова у кабинету 17 на Лиману</w:t>
      </w:r>
      <w:r w:rsidRPr="003F1BAC">
        <w:rPr>
          <w:rFonts w:cs="Times New Roman"/>
          <w:szCs w:val="24"/>
          <w:lang w:val="sr-Cyrl-RS"/>
        </w:rPr>
        <w:t>.</w:t>
      </w:r>
    </w:p>
    <w:p w:rsidR="003942EA" w:rsidRPr="003F1BAC" w:rsidRDefault="003942EA" w:rsidP="003942EA">
      <w:pPr>
        <w:spacing w:after="120" w:line="240" w:lineRule="auto"/>
        <w:jc w:val="right"/>
        <w:rPr>
          <w:rFonts w:cs="Times New Roman"/>
          <w:i/>
          <w:color w:val="31849B" w:themeColor="accent5" w:themeShade="BF"/>
          <w:szCs w:val="24"/>
          <w:lang w:val="sr-Cyrl-RS"/>
        </w:rPr>
      </w:pPr>
      <w:bookmarkStart w:id="0" w:name="_GoBack"/>
      <w:bookmarkEnd w:id="0"/>
      <w:r w:rsidRPr="003F1BAC">
        <w:rPr>
          <w:rFonts w:cs="Times New Roman"/>
          <w:i/>
          <w:color w:val="31849B" w:themeColor="accent5" w:themeShade="BF"/>
          <w:szCs w:val="24"/>
          <w:lang w:val="sr-Cyrl-RS"/>
        </w:rPr>
        <w:t>Др Наташа Папић-Благојевић, проф.</w:t>
      </w:r>
    </w:p>
    <w:sectPr w:rsidR="003942EA" w:rsidRPr="003F1BAC" w:rsidSect="00A442BB">
      <w:pgSz w:w="12240" w:h="15840"/>
      <w:pgMar w:top="1135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TM2MDW0NDE3MzRQ0lEKTi0uzszPAymwqAUA7HZLgywAAAA="/>
  </w:docVars>
  <w:rsids>
    <w:rsidRoot w:val="003942EA"/>
    <w:rsid w:val="00000D05"/>
    <w:rsid w:val="00001EB6"/>
    <w:rsid w:val="00002378"/>
    <w:rsid w:val="000034E2"/>
    <w:rsid w:val="00003586"/>
    <w:rsid w:val="00003878"/>
    <w:rsid w:val="00006B8E"/>
    <w:rsid w:val="00007108"/>
    <w:rsid w:val="000071EA"/>
    <w:rsid w:val="0000775C"/>
    <w:rsid w:val="000079E8"/>
    <w:rsid w:val="00010437"/>
    <w:rsid w:val="000111E3"/>
    <w:rsid w:val="00011B95"/>
    <w:rsid w:val="00013438"/>
    <w:rsid w:val="0001432E"/>
    <w:rsid w:val="00014778"/>
    <w:rsid w:val="000159A7"/>
    <w:rsid w:val="00016BA2"/>
    <w:rsid w:val="00016E27"/>
    <w:rsid w:val="00017A24"/>
    <w:rsid w:val="00023952"/>
    <w:rsid w:val="00031E0C"/>
    <w:rsid w:val="000329D0"/>
    <w:rsid w:val="000359B2"/>
    <w:rsid w:val="00035DC8"/>
    <w:rsid w:val="00036A97"/>
    <w:rsid w:val="0003792E"/>
    <w:rsid w:val="000379CB"/>
    <w:rsid w:val="0004031D"/>
    <w:rsid w:val="00043499"/>
    <w:rsid w:val="00046A51"/>
    <w:rsid w:val="00046C37"/>
    <w:rsid w:val="00046CB9"/>
    <w:rsid w:val="00050963"/>
    <w:rsid w:val="000511D5"/>
    <w:rsid w:val="00055B0B"/>
    <w:rsid w:val="00061E3C"/>
    <w:rsid w:val="000620E0"/>
    <w:rsid w:val="00062298"/>
    <w:rsid w:val="000661BD"/>
    <w:rsid w:val="000664E5"/>
    <w:rsid w:val="00073A9C"/>
    <w:rsid w:val="000742E3"/>
    <w:rsid w:val="00076950"/>
    <w:rsid w:val="00082861"/>
    <w:rsid w:val="000830DA"/>
    <w:rsid w:val="0008388B"/>
    <w:rsid w:val="00085599"/>
    <w:rsid w:val="000878CC"/>
    <w:rsid w:val="00090EBC"/>
    <w:rsid w:val="00091C44"/>
    <w:rsid w:val="000935C3"/>
    <w:rsid w:val="00093ADF"/>
    <w:rsid w:val="000952A9"/>
    <w:rsid w:val="00096C2A"/>
    <w:rsid w:val="00097E7D"/>
    <w:rsid w:val="00097FFA"/>
    <w:rsid w:val="000A0A32"/>
    <w:rsid w:val="000A11AA"/>
    <w:rsid w:val="000A17CB"/>
    <w:rsid w:val="000A2D47"/>
    <w:rsid w:val="000A4095"/>
    <w:rsid w:val="000A496B"/>
    <w:rsid w:val="000A6003"/>
    <w:rsid w:val="000A78AC"/>
    <w:rsid w:val="000A7A22"/>
    <w:rsid w:val="000B046D"/>
    <w:rsid w:val="000B1B11"/>
    <w:rsid w:val="000B23B1"/>
    <w:rsid w:val="000B35CD"/>
    <w:rsid w:val="000B7148"/>
    <w:rsid w:val="000C05B5"/>
    <w:rsid w:val="000C06AD"/>
    <w:rsid w:val="000C1B98"/>
    <w:rsid w:val="000C439C"/>
    <w:rsid w:val="000C4845"/>
    <w:rsid w:val="000C571C"/>
    <w:rsid w:val="000C6448"/>
    <w:rsid w:val="000C6736"/>
    <w:rsid w:val="000D0131"/>
    <w:rsid w:val="000D0E57"/>
    <w:rsid w:val="000D1647"/>
    <w:rsid w:val="000D2D16"/>
    <w:rsid w:val="000D3979"/>
    <w:rsid w:val="000D39F0"/>
    <w:rsid w:val="000D39F7"/>
    <w:rsid w:val="000D3E84"/>
    <w:rsid w:val="000D3FEF"/>
    <w:rsid w:val="000D4D54"/>
    <w:rsid w:val="000D5EF5"/>
    <w:rsid w:val="000D66E4"/>
    <w:rsid w:val="000D71E0"/>
    <w:rsid w:val="000E027C"/>
    <w:rsid w:val="000E3ABF"/>
    <w:rsid w:val="000E3DA4"/>
    <w:rsid w:val="000E4467"/>
    <w:rsid w:val="000E799E"/>
    <w:rsid w:val="000F1095"/>
    <w:rsid w:val="000F6E68"/>
    <w:rsid w:val="000F7660"/>
    <w:rsid w:val="000F7C3B"/>
    <w:rsid w:val="001000AD"/>
    <w:rsid w:val="0010104A"/>
    <w:rsid w:val="001049C2"/>
    <w:rsid w:val="0010774F"/>
    <w:rsid w:val="00107DC3"/>
    <w:rsid w:val="001113F3"/>
    <w:rsid w:val="00111501"/>
    <w:rsid w:val="00113EFB"/>
    <w:rsid w:val="00114309"/>
    <w:rsid w:val="00114F6B"/>
    <w:rsid w:val="00115BF4"/>
    <w:rsid w:val="00115E8A"/>
    <w:rsid w:val="001166C1"/>
    <w:rsid w:val="00117C49"/>
    <w:rsid w:val="00120472"/>
    <w:rsid w:val="0012080B"/>
    <w:rsid w:val="0012119D"/>
    <w:rsid w:val="00121DE5"/>
    <w:rsid w:val="00122246"/>
    <w:rsid w:val="00124D0C"/>
    <w:rsid w:val="001255CA"/>
    <w:rsid w:val="00126E31"/>
    <w:rsid w:val="001279AB"/>
    <w:rsid w:val="00130DF8"/>
    <w:rsid w:val="00130E25"/>
    <w:rsid w:val="00134BE6"/>
    <w:rsid w:val="00135486"/>
    <w:rsid w:val="001359E5"/>
    <w:rsid w:val="00136E2A"/>
    <w:rsid w:val="00137919"/>
    <w:rsid w:val="00144383"/>
    <w:rsid w:val="0015181E"/>
    <w:rsid w:val="0015264E"/>
    <w:rsid w:val="00152D0A"/>
    <w:rsid w:val="00154BCB"/>
    <w:rsid w:val="00155A94"/>
    <w:rsid w:val="001564ED"/>
    <w:rsid w:val="00162675"/>
    <w:rsid w:val="00163250"/>
    <w:rsid w:val="00165425"/>
    <w:rsid w:val="00167C75"/>
    <w:rsid w:val="00167DEE"/>
    <w:rsid w:val="00170050"/>
    <w:rsid w:val="00170E70"/>
    <w:rsid w:val="001712B8"/>
    <w:rsid w:val="0017499E"/>
    <w:rsid w:val="00174CFE"/>
    <w:rsid w:val="00175587"/>
    <w:rsid w:val="00177B23"/>
    <w:rsid w:val="00182088"/>
    <w:rsid w:val="00184E2D"/>
    <w:rsid w:val="00186477"/>
    <w:rsid w:val="00186554"/>
    <w:rsid w:val="00187E2F"/>
    <w:rsid w:val="001905DC"/>
    <w:rsid w:val="001909C1"/>
    <w:rsid w:val="0019139D"/>
    <w:rsid w:val="001A1A61"/>
    <w:rsid w:val="001A2197"/>
    <w:rsid w:val="001B05FC"/>
    <w:rsid w:val="001B0F59"/>
    <w:rsid w:val="001B1C66"/>
    <w:rsid w:val="001B1ECE"/>
    <w:rsid w:val="001B3BEF"/>
    <w:rsid w:val="001B5379"/>
    <w:rsid w:val="001B6043"/>
    <w:rsid w:val="001B637B"/>
    <w:rsid w:val="001C32BB"/>
    <w:rsid w:val="001C36A8"/>
    <w:rsid w:val="001C3A11"/>
    <w:rsid w:val="001C4214"/>
    <w:rsid w:val="001D3F09"/>
    <w:rsid w:val="001D6209"/>
    <w:rsid w:val="001D6351"/>
    <w:rsid w:val="001D69E0"/>
    <w:rsid w:val="001E0BE9"/>
    <w:rsid w:val="001E1EFD"/>
    <w:rsid w:val="001E24DE"/>
    <w:rsid w:val="001E38AF"/>
    <w:rsid w:val="001E38C3"/>
    <w:rsid w:val="001E4C4E"/>
    <w:rsid w:val="001E520D"/>
    <w:rsid w:val="001E5267"/>
    <w:rsid w:val="001E57DB"/>
    <w:rsid w:val="001E589E"/>
    <w:rsid w:val="001E5B00"/>
    <w:rsid w:val="001E5DE0"/>
    <w:rsid w:val="001E6B01"/>
    <w:rsid w:val="001F0F7F"/>
    <w:rsid w:val="001F126F"/>
    <w:rsid w:val="001F2148"/>
    <w:rsid w:val="001F3019"/>
    <w:rsid w:val="001F342F"/>
    <w:rsid w:val="001F3AF9"/>
    <w:rsid w:val="001F48D9"/>
    <w:rsid w:val="001F4F7E"/>
    <w:rsid w:val="002012B6"/>
    <w:rsid w:val="00201459"/>
    <w:rsid w:val="002047FB"/>
    <w:rsid w:val="0020687B"/>
    <w:rsid w:val="00207C5E"/>
    <w:rsid w:val="00207D1A"/>
    <w:rsid w:val="00210954"/>
    <w:rsid w:val="00210DBA"/>
    <w:rsid w:val="0021238C"/>
    <w:rsid w:val="002138F3"/>
    <w:rsid w:val="00214955"/>
    <w:rsid w:val="00215195"/>
    <w:rsid w:val="0021639A"/>
    <w:rsid w:val="00216CB9"/>
    <w:rsid w:val="00217CB4"/>
    <w:rsid w:val="002207EB"/>
    <w:rsid w:val="00221816"/>
    <w:rsid w:val="002220B6"/>
    <w:rsid w:val="002232DE"/>
    <w:rsid w:val="00226705"/>
    <w:rsid w:val="00230F1C"/>
    <w:rsid w:val="002310FF"/>
    <w:rsid w:val="002312A1"/>
    <w:rsid w:val="00232AFF"/>
    <w:rsid w:val="00233C3B"/>
    <w:rsid w:val="00234E8B"/>
    <w:rsid w:val="00234EF7"/>
    <w:rsid w:val="002356F9"/>
    <w:rsid w:val="002374B7"/>
    <w:rsid w:val="00237648"/>
    <w:rsid w:val="00237C1B"/>
    <w:rsid w:val="002407AE"/>
    <w:rsid w:val="00240C15"/>
    <w:rsid w:val="002418DC"/>
    <w:rsid w:val="00241C94"/>
    <w:rsid w:val="002426BE"/>
    <w:rsid w:val="00245F62"/>
    <w:rsid w:val="00246B62"/>
    <w:rsid w:val="00247ABB"/>
    <w:rsid w:val="00250DF2"/>
    <w:rsid w:val="00252254"/>
    <w:rsid w:val="00252DAE"/>
    <w:rsid w:val="00261346"/>
    <w:rsid w:val="0026137D"/>
    <w:rsid w:val="00263621"/>
    <w:rsid w:val="0026511F"/>
    <w:rsid w:val="00266903"/>
    <w:rsid w:val="00270265"/>
    <w:rsid w:val="002717F1"/>
    <w:rsid w:val="002724A5"/>
    <w:rsid w:val="00273070"/>
    <w:rsid w:val="0027372F"/>
    <w:rsid w:val="00273C1A"/>
    <w:rsid w:val="002745F2"/>
    <w:rsid w:val="00277071"/>
    <w:rsid w:val="00281A2C"/>
    <w:rsid w:val="00281CDA"/>
    <w:rsid w:val="00281FC7"/>
    <w:rsid w:val="0028260E"/>
    <w:rsid w:val="00282C85"/>
    <w:rsid w:val="002841D1"/>
    <w:rsid w:val="00285153"/>
    <w:rsid w:val="00285274"/>
    <w:rsid w:val="00286BB1"/>
    <w:rsid w:val="00287058"/>
    <w:rsid w:val="00290643"/>
    <w:rsid w:val="002906AA"/>
    <w:rsid w:val="002912C5"/>
    <w:rsid w:val="002933E8"/>
    <w:rsid w:val="0029455D"/>
    <w:rsid w:val="00296D31"/>
    <w:rsid w:val="002A02CA"/>
    <w:rsid w:val="002A15D7"/>
    <w:rsid w:val="002A2A08"/>
    <w:rsid w:val="002A2F7F"/>
    <w:rsid w:val="002A343F"/>
    <w:rsid w:val="002A3C01"/>
    <w:rsid w:val="002A3F09"/>
    <w:rsid w:val="002A46FD"/>
    <w:rsid w:val="002A6BA1"/>
    <w:rsid w:val="002B0571"/>
    <w:rsid w:val="002B2FAE"/>
    <w:rsid w:val="002B3B43"/>
    <w:rsid w:val="002B6FD6"/>
    <w:rsid w:val="002B75BE"/>
    <w:rsid w:val="002B7A8A"/>
    <w:rsid w:val="002C11DE"/>
    <w:rsid w:val="002C15F2"/>
    <w:rsid w:val="002C1637"/>
    <w:rsid w:val="002C1773"/>
    <w:rsid w:val="002C3A98"/>
    <w:rsid w:val="002C7BE8"/>
    <w:rsid w:val="002C7D12"/>
    <w:rsid w:val="002D0C3F"/>
    <w:rsid w:val="002D0CD0"/>
    <w:rsid w:val="002D1120"/>
    <w:rsid w:val="002D2117"/>
    <w:rsid w:val="002D2989"/>
    <w:rsid w:val="002D2DC1"/>
    <w:rsid w:val="002D56E6"/>
    <w:rsid w:val="002D60D6"/>
    <w:rsid w:val="002D6185"/>
    <w:rsid w:val="002E3625"/>
    <w:rsid w:val="002E3E84"/>
    <w:rsid w:val="002E447F"/>
    <w:rsid w:val="002E500D"/>
    <w:rsid w:val="002E5278"/>
    <w:rsid w:val="002E534E"/>
    <w:rsid w:val="002E56C5"/>
    <w:rsid w:val="002E6C74"/>
    <w:rsid w:val="002E702D"/>
    <w:rsid w:val="002F1207"/>
    <w:rsid w:val="002F1FB5"/>
    <w:rsid w:val="002F5E5F"/>
    <w:rsid w:val="003001CF"/>
    <w:rsid w:val="00300EFC"/>
    <w:rsid w:val="00305C68"/>
    <w:rsid w:val="003062CF"/>
    <w:rsid w:val="00307675"/>
    <w:rsid w:val="00307959"/>
    <w:rsid w:val="003105F1"/>
    <w:rsid w:val="003114B1"/>
    <w:rsid w:val="003143B4"/>
    <w:rsid w:val="00314ACF"/>
    <w:rsid w:val="00315EB7"/>
    <w:rsid w:val="00316327"/>
    <w:rsid w:val="00316862"/>
    <w:rsid w:val="00316FA8"/>
    <w:rsid w:val="00320557"/>
    <w:rsid w:val="00320C41"/>
    <w:rsid w:val="003212D7"/>
    <w:rsid w:val="003215C9"/>
    <w:rsid w:val="00321616"/>
    <w:rsid w:val="0032369D"/>
    <w:rsid w:val="00323C25"/>
    <w:rsid w:val="00324730"/>
    <w:rsid w:val="00327031"/>
    <w:rsid w:val="0032776E"/>
    <w:rsid w:val="00330B00"/>
    <w:rsid w:val="00331614"/>
    <w:rsid w:val="00331FA6"/>
    <w:rsid w:val="003329EF"/>
    <w:rsid w:val="00333608"/>
    <w:rsid w:val="003344C5"/>
    <w:rsid w:val="003347CA"/>
    <w:rsid w:val="00334EC5"/>
    <w:rsid w:val="00336058"/>
    <w:rsid w:val="00337636"/>
    <w:rsid w:val="0033790D"/>
    <w:rsid w:val="003430F6"/>
    <w:rsid w:val="003451C0"/>
    <w:rsid w:val="00345E79"/>
    <w:rsid w:val="00346713"/>
    <w:rsid w:val="00346A38"/>
    <w:rsid w:val="0035038E"/>
    <w:rsid w:val="0035066B"/>
    <w:rsid w:val="003511CA"/>
    <w:rsid w:val="00351813"/>
    <w:rsid w:val="0035339C"/>
    <w:rsid w:val="003535F7"/>
    <w:rsid w:val="003560B3"/>
    <w:rsid w:val="00356486"/>
    <w:rsid w:val="003612E5"/>
    <w:rsid w:val="00364361"/>
    <w:rsid w:val="0036685D"/>
    <w:rsid w:val="00371133"/>
    <w:rsid w:val="003724A0"/>
    <w:rsid w:val="003728B4"/>
    <w:rsid w:val="00376F2E"/>
    <w:rsid w:val="00380335"/>
    <w:rsid w:val="003819BA"/>
    <w:rsid w:val="00382DEA"/>
    <w:rsid w:val="00384988"/>
    <w:rsid w:val="00385707"/>
    <w:rsid w:val="003924A5"/>
    <w:rsid w:val="00393F67"/>
    <w:rsid w:val="003942EA"/>
    <w:rsid w:val="00395B78"/>
    <w:rsid w:val="00395EE9"/>
    <w:rsid w:val="003961C0"/>
    <w:rsid w:val="0039644C"/>
    <w:rsid w:val="00396764"/>
    <w:rsid w:val="003A0BCE"/>
    <w:rsid w:val="003A1042"/>
    <w:rsid w:val="003A128A"/>
    <w:rsid w:val="003A2266"/>
    <w:rsid w:val="003A2D7A"/>
    <w:rsid w:val="003A41FC"/>
    <w:rsid w:val="003A47D9"/>
    <w:rsid w:val="003A601B"/>
    <w:rsid w:val="003A7092"/>
    <w:rsid w:val="003A7278"/>
    <w:rsid w:val="003A753A"/>
    <w:rsid w:val="003A7FBA"/>
    <w:rsid w:val="003B1505"/>
    <w:rsid w:val="003B2110"/>
    <w:rsid w:val="003B21B7"/>
    <w:rsid w:val="003B2527"/>
    <w:rsid w:val="003B3C47"/>
    <w:rsid w:val="003B3E7C"/>
    <w:rsid w:val="003B42BE"/>
    <w:rsid w:val="003B431A"/>
    <w:rsid w:val="003B590B"/>
    <w:rsid w:val="003B63DC"/>
    <w:rsid w:val="003C07A5"/>
    <w:rsid w:val="003C0E04"/>
    <w:rsid w:val="003C2FE3"/>
    <w:rsid w:val="003C386F"/>
    <w:rsid w:val="003C6902"/>
    <w:rsid w:val="003D0818"/>
    <w:rsid w:val="003D1800"/>
    <w:rsid w:val="003D18E7"/>
    <w:rsid w:val="003D1DF3"/>
    <w:rsid w:val="003D4095"/>
    <w:rsid w:val="003D488D"/>
    <w:rsid w:val="003D4B83"/>
    <w:rsid w:val="003D65D4"/>
    <w:rsid w:val="003D6C03"/>
    <w:rsid w:val="003D7716"/>
    <w:rsid w:val="003D7794"/>
    <w:rsid w:val="003E0123"/>
    <w:rsid w:val="003E1557"/>
    <w:rsid w:val="003E6E17"/>
    <w:rsid w:val="003E6F6C"/>
    <w:rsid w:val="003F00D8"/>
    <w:rsid w:val="003F0928"/>
    <w:rsid w:val="003F1948"/>
    <w:rsid w:val="003F1BAC"/>
    <w:rsid w:val="003F36E1"/>
    <w:rsid w:val="003F4756"/>
    <w:rsid w:val="003F5D86"/>
    <w:rsid w:val="003F6EC6"/>
    <w:rsid w:val="00400E55"/>
    <w:rsid w:val="004015D4"/>
    <w:rsid w:val="00401B4A"/>
    <w:rsid w:val="00403478"/>
    <w:rsid w:val="00404084"/>
    <w:rsid w:val="004048AD"/>
    <w:rsid w:val="00404FE3"/>
    <w:rsid w:val="00405604"/>
    <w:rsid w:val="00405A02"/>
    <w:rsid w:val="0040620D"/>
    <w:rsid w:val="00406AD3"/>
    <w:rsid w:val="00406CB2"/>
    <w:rsid w:val="00406F19"/>
    <w:rsid w:val="00407CD9"/>
    <w:rsid w:val="0041014F"/>
    <w:rsid w:val="00411612"/>
    <w:rsid w:val="004117C6"/>
    <w:rsid w:val="00414777"/>
    <w:rsid w:val="00414F13"/>
    <w:rsid w:val="0042017F"/>
    <w:rsid w:val="004206CB"/>
    <w:rsid w:val="00421ECC"/>
    <w:rsid w:val="0042244F"/>
    <w:rsid w:val="004228CA"/>
    <w:rsid w:val="00422DE4"/>
    <w:rsid w:val="00424441"/>
    <w:rsid w:val="004253AD"/>
    <w:rsid w:val="00425EFF"/>
    <w:rsid w:val="00427287"/>
    <w:rsid w:val="004326BC"/>
    <w:rsid w:val="004332E1"/>
    <w:rsid w:val="0043764D"/>
    <w:rsid w:val="00441166"/>
    <w:rsid w:val="00443D83"/>
    <w:rsid w:val="00444D7D"/>
    <w:rsid w:val="0045028E"/>
    <w:rsid w:val="00451F64"/>
    <w:rsid w:val="004570CD"/>
    <w:rsid w:val="00460F27"/>
    <w:rsid w:val="00463CA9"/>
    <w:rsid w:val="004650B4"/>
    <w:rsid w:val="00466521"/>
    <w:rsid w:val="00466D3E"/>
    <w:rsid w:val="00470CC1"/>
    <w:rsid w:val="0047290D"/>
    <w:rsid w:val="00472BB2"/>
    <w:rsid w:val="00473A56"/>
    <w:rsid w:val="00473BFF"/>
    <w:rsid w:val="004747BA"/>
    <w:rsid w:val="004758C9"/>
    <w:rsid w:val="0047625F"/>
    <w:rsid w:val="0047739E"/>
    <w:rsid w:val="00477A1B"/>
    <w:rsid w:val="00477DEA"/>
    <w:rsid w:val="004808AB"/>
    <w:rsid w:val="00481129"/>
    <w:rsid w:val="004822F0"/>
    <w:rsid w:val="00483C8F"/>
    <w:rsid w:val="00485549"/>
    <w:rsid w:val="004867BA"/>
    <w:rsid w:val="004869D5"/>
    <w:rsid w:val="00490E4A"/>
    <w:rsid w:val="0049143E"/>
    <w:rsid w:val="00492F23"/>
    <w:rsid w:val="00493F8A"/>
    <w:rsid w:val="00494AC4"/>
    <w:rsid w:val="0049673F"/>
    <w:rsid w:val="00496AEA"/>
    <w:rsid w:val="004A22B6"/>
    <w:rsid w:val="004A3E69"/>
    <w:rsid w:val="004A538F"/>
    <w:rsid w:val="004A5DDE"/>
    <w:rsid w:val="004B0E92"/>
    <w:rsid w:val="004B4742"/>
    <w:rsid w:val="004B734B"/>
    <w:rsid w:val="004B7B3B"/>
    <w:rsid w:val="004C05CF"/>
    <w:rsid w:val="004C248B"/>
    <w:rsid w:val="004C25BB"/>
    <w:rsid w:val="004C58FC"/>
    <w:rsid w:val="004C653D"/>
    <w:rsid w:val="004C6C12"/>
    <w:rsid w:val="004D0649"/>
    <w:rsid w:val="004D0A5E"/>
    <w:rsid w:val="004D0D71"/>
    <w:rsid w:val="004D3E6F"/>
    <w:rsid w:val="004D742A"/>
    <w:rsid w:val="004E14EE"/>
    <w:rsid w:val="004E2225"/>
    <w:rsid w:val="004E3D91"/>
    <w:rsid w:val="004E4821"/>
    <w:rsid w:val="004E5559"/>
    <w:rsid w:val="004F06F2"/>
    <w:rsid w:val="004F09E2"/>
    <w:rsid w:val="004F111A"/>
    <w:rsid w:val="004F1A8C"/>
    <w:rsid w:val="004F335E"/>
    <w:rsid w:val="004F341C"/>
    <w:rsid w:val="004F36C5"/>
    <w:rsid w:val="004F3D9A"/>
    <w:rsid w:val="004F6114"/>
    <w:rsid w:val="004F7036"/>
    <w:rsid w:val="004F79C0"/>
    <w:rsid w:val="004F7D3E"/>
    <w:rsid w:val="004F7FF0"/>
    <w:rsid w:val="0050196F"/>
    <w:rsid w:val="00502145"/>
    <w:rsid w:val="005025FA"/>
    <w:rsid w:val="00502A74"/>
    <w:rsid w:val="00502C9F"/>
    <w:rsid w:val="005042A5"/>
    <w:rsid w:val="005065F4"/>
    <w:rsid w:val="00506E93"/>
    <w:rsid w:val="0050702B"/>
    <w:rsid w:val="00507A1A"/>
    <w:rsid w:val="0051116F"/>
    <w:rsid w:val="00511E6D"/>
    <w:rsid w:val="0051290C"/>
    <w:rsid w:val="005132FF"/>
    <w:rsid w:val="005154A9"/>
    <w:rsid w:val="005157FF"/>
    <w:rsid w:val="00515C42"/>
    <w:rsid w:val="00516583"/>
    <w:rsid w:val="0051681D"/>
    <w:rsid w:val="00517115"/>
    <w:rsid w:val="00520EB2"/>
    <w:rsid w:val="00522A84"/>
    <w:rsid w:val="005238AC"/>
    <w:rsid w:val="00530BBD"/>
    <w:rsid w:val="0053147C"/>
    <w:rsid w:val="005317D5"/>
    <w:rsid w:val="00532330"/>
    <w:rsid w:val="005327A2"/>
    <w:rsid w:val="00537354"/>
    <w:rsid w:val="00537A7F"/>
    <w:rsid w:val="00540DF5"/>
    <w:rsid w:val="00541145"/>
    <w:rsid w:val="00541DA9"/>
    <w:rsid w:val="00541E51"/>
    <w:rsid w:val="00542496"/>
    <w:rsid w:val="00544CF7"/>
    <w:rsid w:val="00545234"/>
    <w:rsid w:val="00547145"/>
    <w:rsid w:val="00550330"/>
    <w:rsid w:val="00551382"/>
    <w:rsid w:val="0055176A"/>
    <w:rsid w:val="00553E2F"/>
    <w:rsid w:val="00555244"/>
    <w:rsid w:val="0055534C"/>
    <w:rsid w:val="00555E30"/>
    <w:rsid w:val="00560804"/>
    <w:rsid w:val="005705FB"/>
    <w:rsid w:val="00572C66"/>
    <w:rsid w:val="00573F07"/>
    <w:rsid w:val="00576DA6"/>
    <w:rsid w:val="005777BA"/>
    <w:rsid w:val="0057786A"/>
    <w:rsid w:val="00577FC7"/>
    <w:rsid w:val="00581900"/>
    <w:rsid w:val="00581FBA"/>
    <w:rsid w:val="00581FFF"/>
    <w:rsid w:val="00582AE8"/>
    <w:rsid w:val="00583496"/>
    <w:rsid w:val="00583C50"/>
    <w:rsid w:val="00585163"/>
    <w:rsid w:val="00586D35"/>
    <w:rsid w:val="00587F56"/>
    <w:rsid w:val="00590429"/>
    <w:rsid w:val="00590E10"/>
    <w:rsid w:val="00594E26"/>
    <w:rsid w:val="00595E22"/>
    <w:rsid w:val="00596674"/>
    <w:rsid w:val="00597496"/>
    <w:rsid w:val="005A05D9"/>
    <w:rsid w:val="005A69DC"/>
    <w:rsid w:val="005B1767"/>
    <w:rsid w:val="005B211D"/>
    <w:rsid w:val="005B3C44"/>
    <w:rsid w:val="005B44FA"/>
    <w:rsid w:val="005C0A80"/>
    <w:rsid w:val="005C7DF4"/>
    <w:rsid w:val="005D0917"/>
    <w:rsid w:val="005D1CEB"/>
    <w:rsid w:val="005D2C7D"/>
    <w:rsid w:val="005D2FA9"/>
    <w:rsid w:val="005D3636"/>
    <w:rsid w:val="005D4954"/>
    <w:rsid w:val="005D5245"/>
    <w:rsid w:val="005D5D9C"/>
    <w:rsid w:val="005D7591"/>
    <w:rsid w:val="005E1380"/>
    <w:rsid w:val="005E4376"/>
    <w:rsid w:val="005E5CBE"/>
    <w:rsid w:val="005E78C3"/>
    <w:rsid w:val="005F1ACC"/>
    <w:rsid w:val="005F297F"/>
    <w:rsid w:val="005F2B49"/>
    <w:rsid w:val="005F3BEA"/>
    <w:rsid w:val="005F4758"/>
    <w:rsid w:val="005F561C"/>
    <w:rsid w:val="005F5D78"/>
    <w:rsid w:val="005F7CAE"/>
    <w:rsid w:val="006016E5"/>
    <w:rsid w:val="006040C5"/>
    <w:rsid w:val="00605BB2"/>
    <w:rsid w:val="0060607A"/>
    <w:rsid w:val="006062F9"/>
    <w:rsid w:val="0061190D"/>
    <w:rsid w:val="006137E6"/>
    <w:rsid w:val="00614C1A"/>
    <w:rsid w:val="006152CB"/>
    <w:rsid w:val="0061722C"/>
    <w:rsid w:val="00622E49"/>
    <w:rsid w:val="006249FC"/>
    <w:rsid w:val="00626BD6"/>
    <w:rsid w:val="00627037"/>
    <w:rsid w:val="006272A6"/>
    <w:rsid w:val="00632BAB"/>
    <w:rsid w:val="00633B0F"/>
    <w:rsid w:val="00633C74"/>
    <w:rsid w:val="00634DEC"/>
    <w:rsid w:val="0063558A"/>
    <w:rsid w:val="00637465"/>
    <w:rsid w:val="006404A9"/>
    <w:rsid w:val="00642960"/>
    <w:rsid w:val="00642E6B"/>
    <w:rsid w:val="00643AA9"/>
    <w:rsid w:val="00644D85"/>
    <w:rsid w:val="006454CD"/>
    <w:rsid w:val="00645836"/>
    <w:rsid w:val="00646167"/>
    <w:rsid w:val="0064711D"/>
    <w:rsid w:val="00651D43"/>
    <w:rsid w:val="00655660"/>
    <w:rsid w:val="00655877"/>
    <w:rsid w:val="00657FCA"/>
    <w:rsid w:val="006604F2"/>
    <w:rsid w:val="006609D5"/>
    <w:rsid w:val="006632D7"/>
    <w:rsid w:val="006633E7"/>
    <w:rsid w:val="006635D4"/>
    <w:rsid w:val="006679ED"/>
    <w:rsid w:val="0067179C"/>
    <w:rsid w:val="00673F04"/>
    <w:rsid w:val="00674ADF"/>
    <w:rsid w:val="006760CB"/>
    <w:rsid w:val="006802CC"/>
    <w:rsid w:val="00680949"/>
    <w:rsid w:val="00680C8A"/>
    <w:rsid w:val="00680D34"/>
    <w:rsid w:val="00681522"/>
    <w:rsid w:val="006821FA"/>
    <w:rsid w:val="00682E38"/>
    <w:rsid w:val="0068429B"/>
    <w:rsid w:val="00684B9B"/>
    <w:rsid w:val="006873C4"/>
    <w:rsid w:val="00687415"/>
    <w:rsid w:val="00690AD3"/>
    <w:rsid w:val="0069271B"/>
    <w:rsid w:val="00693CCE"/>
    <w:rsid w:val="006957C6"/>
    <w:rsid w:val="006972DD"/>
    <w:rsid w:val="006A007B"/>
    <w:rsid w:val="006A00DF"/>
    <w:rsid w:val="006A2158"/>
    <w:rsid w:val="006A23BA"/>
    <w:rsid w:val="006A2696"/>
    <w:rsid w:val="006A27AA"/>
    <w:rsid w:val="006A56B1"/>
    <w:rsid w:val="006A6285"/>
    <w:rsid w:val="006A6AFD"/>
    <w:rsid w:val="006B0A19"/>
    <w:rsid w:val="006B1CA1"/>
    <w:rsid w:val="006B26C8"/>
    <w:rsid w:val="006B611A"/>
    <w:rsid w:val="006B6601"/>
    <w:rsid w:val="006C162B"/>
    <w:rsid w:val="006C1A49"/>
    <w:rsid w:val="006C244D"/>
    <w:rsid w:val="006C272F"/>
    <w:rsid w:val="006C2A98"/>
    <w:rsid w:val="006C7421"/>
    <w:rsid w:val="006C7B72"/>
    <w:rsid w:val="006D2000"/>
    <w:rsid w:val="006D633D"/>
    <w:rsid w:val="006D7EE9"/>
    <w:rsid w:val="006E05C9"/>
    <w:rsid w:val="006E0942"/>
    <w:rsid w:val="006E237E"/>
    <w:rsid w:val="006E3695"/>
    <w:rsid w:val="006E5106"/>
    <w:rsid w:val="006E5404"/>
    <w:rsid w:val="006E6F9B"/>
    <w:rsid w:val="006F1B36"/>
    <w:rsid w:val="006F2AE4"/>
    <w:rsid w:val="006F3B5E"/>
    <w:rsid w:val="006F435C"/>
    <w:rsid w:val="006F4FB6"/>
    <w:rsid w:val="006F5B53"/>
    <w:rsid w:val="006F629D"/>
    <w:rsid w:val="006F7929"/>
    <w:rsid w:val="00700649"/>
    <w:rsid w:val="00700980"/>
    <w:rsid w:val="0070297A"/>
    <w:rsid w:val="0070494A"/>
    <w:rsid w:val="0070517F"/>
    <w:rsid w:val="00705716"/>
    <w:rsid w:val="00707915"/>
    <w:rsid w:val="007079E5"/>
    <w:rsid w:val="007101C1"/>
    <w:rsid w:val="00713F08"/>
    <w:rsid w:val="007140A6"/>
    <w:rsid w:val="00714281"/>
    <w:rsid w:val="00714A44"/>
    <w:rsid w:val="00715737"/>
    <w:rsid w:val="007204EF"/>
    <w:rsid w:val="00721410"/>
    <w:rsid w:val="00721CCF"/>
    <w:rsid w:val="00722456"/>
    <w:rsid w:val="00722670"/>
    <w:rsid w:val="00724994"/>
    <w:rsid w:val="00725CCE"/>
    <w:rsid w:val="00725D10"/>
    <w:rsid w:val="00732103"/>
    <w:rsid w:val="007324A9"/>
    <w:rsid w:val="0073385C"/>
    <w:rsid w:val="007340C7"/>
    <w:rsid w:val="00742964"/>
    <w:rsid w:val="00743DA5"/>
    <w:rsid w:val="00750EB0"/>
    <w:rsid w:val="007522CD"/>
    <w:rsid w:val="00752852"/>
    <w:rsid w:val="00752BD6"/>
    <w:rsid w:val="00752D8F"/>
    <w:rsid w:val="007549F3"/>
    <w:rsid w:val="00754DA5"/>
    <w:rsid w:val="00761CDE"/>
    <w:rsid w:val="007646A9"/>
    <w:rsid w:val="00765191"/>
    <w:rsid w:val="00765EDD"/>
    <w:rsid w:val="0076676C"/>
    <w:rsid w:val="00772622"/>
    <w:rsid w:val="007732CE"/>
    <w:rsid w:val="00773688"/>
    <w:rsid w:val="00777652"/>
    <w:rsid w:val="007779BA"/>
    <w:rsid w:val="0078008D"/>
    <w:rsid w:val="0078117B"/>
    <w:rsid w:val="00782D3C"/>
    <w:rsid w:val="0078342E"/>
    <w:rsid w:val="0078659A"/>
    <w:rsid w:val="007870CA"/>
    <w:rsid w:val="00787C53"/>
    <w:rsid w:val="0079124B"/>
    <w:rsid w:val="0079275A"/>
    <w:rsid w:val="0079394A"/>
    <w:rsid w:val="00794F61"/>
    <w:rsid w:val="00796734"/>
    <w:rsid w:val="007A0240"/>
    <w:rsid w:val="007A1AF1"/>
    <w:rsid w:val="007A6A4C"/>
    <w:rsid w:val="007A6B71"/>
    <w:rsid w:val="007B4F3F"/>
    <w:rsid w:val="007C0FEB"/>
    <w:rsid w:val="007C1559"/>
    <w:rsid w:val="007C2121"/>
    <w:rsid w:val="007C335F"/>
    <w:rsid w:val="007C499E"/>
    <w:rsid w:val="007C6E1C"/>
    <w:rsid w:val="007C74C5"/>
    <w:rsid w:val="007D015D"/>
    <w:rsid w:val="007D0535"/>
    <w:rsid w:val="007D2CE6"/>
    <w:rsid w:val="007D3084"/>
    <w:rsid w:val="007D371C"/>
    <w:rsid w:val="007D3C01"/>
    <w:rsid w:val="007D5164"/>
    <w:rsid w:val="007D5EB9"/>
    <w:rsid w:val="007D633F"/>
    <w:rsid w:val="007D7C0D"/>
    <w:rsid w:val="007E0694"/>
    <w:rsid w:val="007E209E"/>
    <w:rsid w:val="007E288C"/>
    <w:rsid w:val="007E35AF"/>
    <w:rsid w:val="007E56AD"/>
    <w:rsid w:val="007E5D31"/>
    <w:rsid w:val="007E68D1"/>
    <w:rsid w:val="007E6B69"/>
    <w:rsid w:val="007E756D"/>
    <w:rsid w:val="007F080F"/>
    <w:rsid w:val="007F4AAB"/>
    <w:rsid w:val="007F5970"/>
    <w:rsid w:val="007F59AC"/>
    <w:rsid w:val="007F5FC3"/>
    <w:rsid w:val="00802441"/>
    <w:rsid w:val="00802C5A"/>
    <w:rsid w:val="00803D6B"/>
    <w:rsid w:val="008049E9"/>
    <w:rsid w:val="00804D9C"/>
    <w:rsid w:val="00805F81"/>
    <w:rsid w:val="008124B3"/>
    <w:rsid w:val="00812A36"/>
    <w:rsid w:val="00813BDB"/>
    <w:rsid w:val="008146F2"/>
    <w:rsid w:val="00814EDB"/>
    <w:rsid w:val="00815C97"/>
    <w:rsid w:val="00815E5A"/>
    <w:rsid w:val="00816FA2"/>
    <w:rsid w:val="0082049F"/>
    <w:rsid w:val="0082319E"/>
    <w:rsid w:val="00824DE8"/>
    <w:rsid w:val="00826000"/>
    <w:rsid w:val="008265F7"/>
    <w:rsid w:val="008271B6"/>
    <w:rsid w:val="0082789A"/>
    <w:rsid w:val="008278C1"/>
    <w:rsid w:val="00827E26"/>
    <w:rsid w:val="008314FE"/>
    <w:rsid w:val="00832266"/>
    <w:rsid w:val="00833DFD"/>
    <w:rsid w:val="0083428A"/>
    <w:rsid w:val="0083477D"/>
    <w:rsid w:val="00835926"/>
    <w:rsid w:val="008363E2"/>
    <w:rsid w:val="00837DDE"/>
    <w:rsid w:val="00837DFC"/>
    <w:rsid w:val="008424E8"/>
    <w:rsid w:val="0084277D"/>
    <w:rsid w:val="00842ADE"/>
    <w:rsid w:val="008464DF"/>
    <w:rsid w:val="00850F57"/>
    <w:rsid w:val="008513BB"/>
    <w:rsid w:val="008545BC"/>
    <w:rsid w:val="00856A8F"/>
    <w:rsid w:val="008601B6"/>
    <w:rsid w:val="00861E8F"/>
    <w:rsid w:val="00863586"/>
    <w:rsid w:val="00865611"/>
    <w:rsid w:val="00865D50"/>
    <w:rsid w:val="008734A0"/>
    <w:rsid w:val="008745A8"/>
    <w:rsid w:val="008759E5"/>
    <w:rsid w:val="008762DE"/>
    <w:rsid w:val="008769FD"/>
    <w:rsid w:val="00876A5F"/>
    <w:rsid w:val="0087759B"/>
    <w:rsid w:val="008804B5"/>
    <w:rsid w:val="00881827"/>
    <w:rsid w:val="00881B79"/>
    <w:rsid w:val="00882534"/>
    <w:rsid w:val="00882730"/>
    <w:rsid w:val="00884722"/>
    <w:rsid w:val="00886632"/>
    <w:rsid w:val="008868DE"/>
    <w:rsid w:val="0089234A"/>
    <w:rsid w:val="00893AA0"/>
    <w:rsid w:val="00893BBA"/>
    <w:rsid w:val="0089465D"/>
    <w:rsid w:val="00895844"/>
    <w:rsid w:val="00895D22"/>
    <w:rsid w:val="0089611C"/>
    <w:rsid w:val="008A1990"/>
    <w:rsid w:val="008A2428"/>
    <w:rsid w:val="008A2FB2"/>
    <w:rsid w:val="008A4F5B"/>
    <w:rsid w:val="008A7337"/>
    <w:rsid w:val="008A7FB1"/>
    <w:rsid w:val="008B0018"/>
    <w:rsid w:val="008B0BA9"/>
    <w:rsid w:val="008B3367"/>
    <w:rsid w:val="008B3905"/>
    <w:rsid w:val="008B3F4F"/>
    <w:rsid w:val="008B4906"/>
    <w:rsid w:val="008B5456"/>
    <w:rsid w:val="008B55B2"/>
    <w:rsid w:val="008B5CB5"/>
    <w:rsid w:val="008B6AF9"/>
    <w:rsid w:val="008B7281"/>
    <w:rsid w:val="008C02F8"/>
    <w:rsid w:val="008C0EED"/>
    <w:rsid w:val="008C506F"/>
    <w:rsid w:val="008C5879"/>
    <w:rsid w:val="008C6011"/>
    <w:rsid w:val="008C7350"/>
    <w:rsid w:val="008C7ABF"/>
    <w:rsid w:val="008D0333"/>
    <w:rsid w:val="008D1740"/>
    <w:rsid w:val="008D2189"/>
    <w:rsid w:val="008D3BB3"/>
    <w:rsid w:val="008D4327"/>
    <w:rsid w:val="008D6011"/>
    <w:rsid w:val="008D73AE"/>
    <w:rsid w:val="008E17AA"/>
    <w:rsid w:val="008E229B"/>
    <w:rsid w:val="008E3D95"/>
    <w:rsid w:val="008E4183"/>
    <w:rsid w:val="008E5706"/>
    <w:rsid w:val="008E5CF5"/>
    <w:rsid w:val="008E69F0"/>
    <w:rsid w:val="008F150C"/>
    <w:rsid w:val="008F1A90"/>
    <w:rsid w:val="008F2812"/>
    <w:rsid w:val="008F51B0"/>
    <w:rsid w:val="008F5B1C"/>
    <w:rsid w:val="008F5CBE"/>
    <w:rsid w:val="008F7689"/>
    <w:rsid w:val="00900C0E"/>
    <w:rsid w:val="00901B03"/>
    <w:rsid w:val="00903883"/>
    <w:rsid w:val="00905440"/>
    <w:rsid w:val="009056CA"/>
    <w:rsid w:val="00906201"/>
    <w:rsid w:val="00906C6A"/>
    <w:rsid w:val="009072F7"/>
    <w:rsid w:val="00911F7A"/>
    <w:rsid w:val="00911FF8"/>
    <w:rsid w:val="00912C6D"/>
    <w:rsid w:val="00914FD4"/>
    <w:rsid w:val="0091549E"/>
    <w:rsid w:val="009158A6"/>
    <w:rsid w:val="00915FB5"/>
    <w:rsid w:val="0091617D"/>
    <w:rsid w:val="00917F38"/>
    <w:rsid w:val="009206EA"/>
    <w:rsid w:val="0092230E"/>
    <w:rsid w:val="00923A84"/>
    <w:rsid w:val="0092463E"/>
    <w:rsid w:val="00924B2F"/>
    <w:rsid w:val="009264B0"/>
    <w:rsid w:val="00927979"/>
    <w:rsid w:val="0093147F"/>
    <w:rsid w:val="009324ED"/>
    <w:rsid w:val="0093270C"/>
    <w:rsid w:val="0093271E"/>
    <w:rsid w:val="00932F6B"/>
    <w:rsid w:val="00933689"/>
    <w:rsid w:val="0093495C"/>
    <w:rsid w:val="009353DD"/>
    <w:rsid w:val="00936948"/>
    <w:rsid w:val="00937374"/>
    <w:rsid w:val="00937FEE"/>
    <w:rsid w:val="00941C0B"/>
    <w:rsid w:val="00943CCB"/>
    <w:rsid w:val="00943DCD"/>
    <w:rsid w:val="00945255"/>
    <w:rsid w:val="00945982"/>
    <w:rsid w:val="00947933"/>
    <w:rsid w:val="0095361F"/>
    <w:rsid w:val="009539F6"/>
    <w:rsid w:val="00953C3F"/>
    <w:rsid w:val="00955CF0"/>
    <w:rsid w:val="009574B2"/>
    <w:rsid w:val="00957744"/>
    <w:rsid w:val="0096051E"/>
    <w:rsid w:val="00960FA4"/>
    <w:rsid w:val="009621E3"/>
    <w:rsid w:val="009639AE"/>
    <w:rsid w:val="00963B6F"/>
    <w:rsid w:val="009641A8"/>
    <w:rsid w:val="00970A3F"/>
    <w:rsid w:val="0097240B"/>
    <w:rsid w:val="009734B8"/>
    <w:rsid w:val="00974E10"/>
    <w:rsid w:val="00976E8B"/>
    <w:rsid w:val="00976FCD"/>
    <w:rsid w:val="009779B2"/>
    <w:rsid w:val="00980413"/>
    <w:rsid w:val="00980E5A"/>
    <w:rsid w:val="00981851"/>
    <w:rsid w:val="009822D5"/>
    <w:rsid w:val="00982A5A"/>
    <w:rsid w:val="00982D76"/>
    <w:rsid w:val="009833D2"/>
    <w:rsid w:val="00983D64"/>
    <w:rsid w:val="00986CC8"/>
    <w:rsid w:val="0099020D"/>
    <w:rsid w:val="00990EE1"/>
    <w:rsid w:val="00993CD2"/>
    <w:rsid w:val="00993FAE"/>
    <w:rsid w:val="009942FE"/>
    <w:rsid w:val="00996568"/>
    <w:rsid w:val="009A038D"/>
    <w:rsid w:val="009A1640"/>
    <w:rsid w:val="009A3AF8"/>
    <w:rsid w:val="009A4538"/>
    <w:rsid w:val="009A4D14"/>
    <w:rsid w:val="009B0D74"/>
    <w:rsid w:val="009B22B6"/>
    <w:rsid w:val="009B246C"/>
    <w:rsid w:val="009B25C2"/>
    <w:rsid w:val="009B2C2A"/>
    <w:rsid w:val="009B2C98"/>
    <w:rsid w:val="009B2DD9"/>
    <w:rsid w:val="009B3D66"/>
    <w:rsid w:val="009B3EBA"/>
    <w:rsid w:val="009B4496"/>
    <w:rsid w:val="009B4613"/>
    <w:rsid w:val="009B764C"/>
    <w:rsid w:val="009C3189"/>
    <w:rsid w:val="009C3324"/>
    <w:rsid w:val="009C5370"/>
    <w:rsid w:val="009C5691"/>
    <w:rsid w:val="009C6291"/>
    <w:rsid w:val="009D1E21"/>
    <w:rsid w:val="009D1FE6"/>
    <w:rsid w:val="009D4AB2"/>
    <w:rsid w:val="009D4FC0"/>
    <w:rsid w:val="009D5A82"/>
    <w:rsid w:val="009D6881"/>
    <w:rsid w:val="009E0AE3"/>
    <w:rsid w:val="009E1173"/>
    <w:rsid w:val="009E1296"/>
    <w:rsid w:val="009E13A3"/>
    <w:rsid w:val="009E1919"/>
    <w:rsid w:val="009E1A5B"/>
    <w:rsid w:val="009E1BBA"/>
    <w:rsid w:val="009E40DC"/>
    <w:rsid w:val="009E459A"/>
    <w:rsid w:val="009E509D"/>
    <w:rsid w:val="009E6B28"/>
    <w:rsid w:val="009F0A7E"/>
    <w:rsid w:val="009F15DF"/>
    <w:rsid w:val="009F1D93"/>
    <w:rsid w:val="009F1EAB"/>
    <w:rsid w:val="009F315D"/>
    <w:rsid w:val="009F411B"/>
    <w:rsid w:val="009F42B5"/>
    <w:rsid w:val="009F6F8F"/>
    <w:rsid w:val="00A00288"/>
    <w:rsid w:val="00A0047C"/>
    <w:rsid w:val="00A0148F"/>
    <w:rsid w:val="00A01B99"/>
    <w:rsid w:val="00A065CB"/>
    <w:rsid w:val="00A07305"/>
    <w:rsid w:val="00A07308"/>
    <w:rsid w:val="00A07334"/>
    <w:rsid w:val="00A1123B"/>
    <w:rsid w:val="00A11D39"/>
    <w:rsid w:val="00A128DF"/>
    <w:rsid w:val="00A12ADE"/>
    <w:rsid w:val="00A150F9"/>
    <w:rsid w:val="00A1544D"/>
    <w:rsid w:val="00A15936"/>
    <w:rsid w:val="00A16547"/>
    <w:rsid w:val="00A17B74"/>
    <w:rsid w:val="00A200C2"/>
    <w:rsid w:val="00A2267A"/>
    <w:rsid w:val="00A22786"/>
    <w:rsid w:val="00A228CB"/>
    <w:rsid w:val="00A2417B"/>
    <w:rsid w:val="00A266DE"/>
    <w:rsid w:val="00A3095F"/>
    <w:rsid w:val="00A30E75"/>
    <w:rsid w:val="00A31481"/>
    <w:rsid w:val="00A321AA"/>
    <w:rsid w:val="00A32E16"/>
    <w:rsid w:val="00A34964"/>
    <w:rsid w:val="00A34D6B"/>
    <w:rsid w:val="00A352C1"/>
    <w:rsid w:val="00A36478"/>
    <w:rsid w:val="00A36FDB"/>
    <w:rsid w:val="00A3702C"/>
    <w:rsid w:val="00A41511"/>
    <w:rsid w:val="00A422F3"/>
    <w:rsid w:val="00A43941"/>
    <w:rsid w:val="00A442BB"/>
    <w:rsid w:val="00A45EBF"/>
    <w:rsid w:val="00A47EB2"/>
    <w:rsid w:val="00A50811"/>
    <w:rsid w:val="00A51021"/>
    <w:rsid w:val="00A548E9"/>
    <w:rsid w:val="00A560BD"/>
    <w:rsid w:val="00A56D7F"/>
    <w:rsid w:val="00A571CB"/>
    <w:rsid w:val="00A60FB9"/>
    <w:rsid w:val="00A61236"/>
    <w:rsid w:val="00A617AA"/>
    <w:rsid w:val="00A63BD4"/>
    <w:rsid w:val="00A64709"/>
    <w:rsid w:val="00A6550D"/>
    <w:rsid w:val="00A6583E"/>
    <w:rsid w:val="00A65F00"/>
    <w:rsid w:val="00A66F3D"/>
    <w:rsid w:val="00A6715B"/>
    <w:rsid w:val="00A6736B"/>
    <w:rsid w:val="00A676EE"/>
    <w:rsid w:val="00A67A8C"/>
    <w:rsid w:val="00A713FF"/>
    <w:rsid w:val="00A733E2"/>
    <w:rsid w:val="00A740D5"/>
    <w:rsid w:val="00A76178"/>
    <w:rsid w:val="00A77D64"/>
    <w:rsid w:val="00A81295"/>
    <w:rsid w:val="00A823B6"/>
    <w:rsid w:val="00A83AE0"/>
    <w:rsid w:val="00A849A1"/>
    <w:rsid w:val="00A858CA"/>
    <w:rsid w:val="00A85F4F"/>
    <w:rsid w:val="00A92A3F"/>
    <w:rsid w:val="00A938E4"/>
    <w:rsid w:val="00A95779"/>
    <w:rsid w:val="00A95DDB"/>
    <w:rsid w:val="00AA07C5"/>
    <w:rsid w:val="00AA2BD9"/>
    <w:rsid w:val="00AA30CD"/>
    <w:rsid w:val="00AA3358"/>
    <w:rsid w:val="00AA3707"/>
    <w:rsid w:val="00AA54AB"/>
    <w:rsid w:val="00AA72F5"/>
    <w:rsid w:val="00AB0EBF"/>
    <w:rsid w:val="00AB1829"/>
    <w:rsid w:val="00AB3B40"/>
    <w:rsid w:val="00AB6A73"/>
    <w:rsid w:val="00AB6BDD"/>
    <w:rsid w:val="00AB72E1"/>
    <w:rsid w:val="00AB7BCD"/>
    <w:rsid w:val="00AC107E"/>
    <w:rsid w:val="00AC13EA"/>
    <w:rsid w:val="00AC19F3"/>
    <w:rsid w:val="00AC2B5A"/>
    <w:rsid w:val="00AC4360"/>
    <w:rsid w:val="00AC7053"/>
    <w:rsid w:val="00AC70BE"/>
    <w:rsid w:val="00AD0810"/>
    <w:rsid w:val="00AD0C80"/>
    <w:rsid w:val="00AD0EAD"/>
    <w:rsid w:val="00AD1FCC"/>
    <w:rsid w:val="00AD2537"/>
    <w:rsid w:val="00AD2AEC"/>
    <w:rsid w:val="00AD3D26"/>
    <w:rsid w:val="00AD3D8C"/>
    <w:rsid w:val="00AD6379"/>
    <w:rsid w:val="00AD6898"/>
    <w:rsid w:val="00AD7D5A"/>
    <w:rsid w:val="00AE13E0"/>
    <w:rsid w:val="00AE3405"/>
    <w:rsid w:val="00AE51A8"/>
    <w:rsid w:val="00AE57AE"/>
    <w:rsid w:val="00AF00FB"/>
    <w:rsid w:val="00AF0C17"/>
    <w:rsid w:val="00AF221B"/>
    <w:rsid w:val="00AF395E"/>
    <w:rsid w:val="00AF3FE1"/>
    <w:rsid w:val="00AF4056"/>
    <w:rsid w:val="00AF4EFC"/>
    <w:rsid w:val="00AF5E8D"/>
    <w:rsid w:val="00AF7040"/>
    <w:rsid w:val="00AF7A97"/>
    <w:rsid w:val="00B00869"/>
    <w:rsid w:val="00B028F5"/>
    <w:rsid w:val="00B02BC4"/>
    <w:rsid w:val="00B02D52"/>
    <w:rsid w:val="00B0310F"/>
    <w:rsid w:val="00B041E8"/>
    <w:rsid w:val="00B077D5"/>
    <w:rsid w:val="00B10166"/>
    <w:rsid w:val="00B105EA"/>
    <w:rsid w:val="00B10BB5"/>
    <w:rsid w:val="00B121F8"/>
    <w:rsid w:val="00B12D1A"/>
    <w:rsid w:val="00B1332D"/>
    <w:rsid w:val="00B13B8C"/>
    <w:rsid w:val="00B153FF"/>
    <w:rsid w:val="00B16596"/>
    <w:rsid w:val="00B16ADE"/>
    <w:rsid w:val="00B17EB1"/>
    <w:rsid w:val="00B20FE9"/>
    <w:rsid w:val="00B21B06"/>
    <w:rsid w:val="00B22085"/>
    <w:rsid w:val="00B22519"/>
    <w:rsid w:val="00B2455E"/>
    <w:rsid w:val="00B258DB"/>
    <w:rsid w:val="00B25FD4"/>
    <w:rsid w:val="00B2634B"/>
    <w:rsid w:val="00B2655B"/>
    <w:rsid w:val="00B27422"/>
    <w:rsid w:val="00B275EC"/>
    <w:rsid w:val="00B27784"/>
    <w:rsid w:val="00B30B13"/>
    <w:rsid w:val="00B30F03"/>
    <w:rsid w:val="00B32378"/>
    <w:rsid w:val="00B332A9"/>
    <w:rsid w:val="00B33ADC"/>
    <w:rsid w:val="00B3564B"/>
    <w:rsid w:val="00B358E0"/>
    <w:rsid w:val="00B35E2E"/>
    <w:rsid w:val="00B418C8"/>
    <w:rsid w:val="00B44889"/>
    <w:rsid w:val="00B45F2E"/>
    <w:rsid w:val="00B4769A"/>
    <w:rsid w:val="00B551E5"/>
    <w:rsid w:val="00B56427"/>
    <w:rsid w:val="00B573CA"/>
    <w:rsid w:val="00B6026B"/>
    <w:rsid w:val="00B61C8A"/>
    <w:rsid w:val="00B66D2E"/>
    <w:rsid w:val="00B67C8D"/>
    <w:rsid w:val="00B71169"/>
    <w:rsid w:val="00B71F2B"/>
    <w:rsid w:val="00B73D81"/>
    <w:rsid w:val="00B75118"/>
    <w:rsid w:val="00B75343"/>
    <w:rsid w:val="00B76003"/>
    <w:rsid w:val="00B81B83"/>
    <w:rsid w:val="00B84DA7"/>
    <w:rsid w:val="00B85C05"/>
    <w:rsid w:val="00B9012C"/>
    <w:rsid w:val="00B90E18"/>
    <w:rsid w:val="00B917E5"/>
    <w:rsid w:val="00B92371"/>
    <w:rsid w:val="00B94E54"/>
    <w:rsid w:val="00B9704D"/>
    <w:rsid w:val="00BA0B1F"/>
    <w:rsid w:val="00BA0D53"/>
    <w:rsid w:val="00BA121C"/>
    <w:rsid w:val="00BA4DFB"/>
    <w:rsid w:val="00BA5174"/>
    <w:rsid w:val="00BA63D4"/>
    <w:rsid w:val="00BA77FC"/>
    <w:rsid w:val="00BB0E6B"/>
    <w:rsid w:val="00BB1F02"/>
    <w:rsid w:val="00BB2FBC"/>
    <w:rsid w:val="00BB3EE3"/>
    <w:rsid w:val="00BB4FBB"/>
    <w:rsid w:val="00BB5B11"/>
    <w:rsid w:val="00BB5DF4"/>
    <w:rsid w:val="00BB6AD7"/>
    <w:rsid w:val="00BB6DB9"/>
    <w:rsid w:val="00BB73CA"/>
    <w:rsid w:val="00BB7E4C"/>
    <w:rsid w:val="00BC1482"/>
    <w:rsid w:val="00BC2CE9"/>
    <w:rsid w:val="00BC3F03"/>
    <w:rsid w:val="00BC4129"/>
    <w:rsid w:val="00BC424D"/>
    <w:rsid w:val="00BC5614"/>
    <w:rsid w:val="00BD1010"/>
    <w:rsid w:val="00BD1329"/>
    <w:rsid w:val="00BD2992"/>
    <w:rsid w:val="00BD37E8"/>
    <w:rsid w:val="00BD47E2"/>
    <w:rsid w:val="00BD6561"/>
    <w:rsid w:val="00BE159C"/>
    <w:rsid w:val="00BE307C"/>
    <w:rsid w:val="00BE379B"/>
    <w:rsid w:val="00BE3835"/>
    <w:rsid w:val="00BE3EE8"/>
    <w:rsid w:val="00BE4ED2"/>
    <w:rsid w:val="00BF03DB"/>
    <w:rsid w:val="00BF126B"/>
    <w:rsid w:val="00BF297A"/>
    <w:rsid w:val="00BF3AE1"/>
    <w:rsid w:val="00BF4707"/>
    <w:rsid w:val="00BF4FEE"/>
    <w:rsid w:val="00C004A1"/>
    <w:rsid w:val="00C01096"/>
    <w:rsid w:val="00C01EAB"/>
    <w:rsid w:val="00C02AB9"/>
    <w:rsid w:val="00C03190"/>
    <w:rsid w:val="00C04A53"/>
    <w:rsid w:val="00C0515D"/>
    <w:rsid w:val="00C107DD"/>
    <w:rsid w:val="00C1309B"/>
    <w:rsid w:val="00C1581E"/>
    <w:rsid w:val="00C15BFD"/>
    <w:rsid w:val="00C15D38"/>
    <w:rsid w:val="00C16CD2"/>
    <w:rsid w:val="00C20CC8"/>
    <w:rsid w:val="00C20CF3"/>
    <w:rsid w:val="00C20E16"/>
    <w:rsid w:val="00C2277D"/>
    <w:rsid w:val="00C22B8E"/>
    <w:rsid w:val="00C22CDE"/>
    <w:rsid w:val="00C22DA6"/>
    <w:rsid w:val="00C24169"/>
    <w:rsid w:val="00C25417"/>
    <w:rsid w:val="00C261A2"/>
    <w:rsid w:val="00C27790"/>
    <w:rsid w:val="00C27A16"/>
    <w:rsid w:val="00C3230B"/>
    <w:rsid w:val="00C32852"/>
    <w:rsid w:val="00C332DA"/>
    <w:rsid w:val="00C35419"/>
    <w:rsid w:val="00C35604"/>
    <w:rsid w:val="00C40E27"/>
    <w:rsid w:val="00C42960"/>
    <w:rsid w:val="00C42CB8"/>
    <w:rsid w:val="00C43D21"/>
    <w:rsid w:val="00C451A6"/>
    <w:rsid w:val="00C45AFC"/>
    <w:rsid w:val="00C46EEF"/>
    <w:rsid w:val="00C47678"/>
    <w:rsid w:val="00C50C89"/>
    <w:rsid w:val="00C512F0"/>
    <w:rsid w:val="00C53CBE"/>
    <w:rsid w:val="00C56C6B"/>
    <w:rsid w:val="00C57102"/>
    <w:rsid w:val="00C60A35"/>
    <w:rsid w:val="00C62A2E"/>
    <w:rsid w:val="00C64B91"/>
    <w:rsid w:val="00C659F5"/>
    <w:rsid w:val="00C65B98"/>
    <w:rsid w:val="00C65ED3"/>
    <w:rsid w:val="00C673EF"/>
    <w:rsid w:val="00C72EC7"/>
    <w:rsid w:val="00C75474"/>
    <w:rsid w:val="00C7630C"/>
    <w:rsid w:val="00C77BF6"/>
    <w:rsid w:val="00C82101"/>
    <w:rsid w:val="00C83AC4"/>
    <w:rsid w:val="00C84DAB"/>
    <w:rsid w:val="00C84F17"/>
    <w:rsid w:val="00C86775"/>
    <w:rsid w:val="00C867C6"/>
    <w:rsid w:val="00C90448"/>
    <w:rsid w:val="00C90E7D"/>
    <w:rsid w:val="00C9104B"/>
    <w:rsid w:val="00C92FBD"/>
    <w:rsid w:val="00C95FA0"/>
    <w:rsid w:val="00C9644A"/>
    <w:rsid w:val="00C964FA"/>
    <w:rsid w:val="00C96593"/>
    <w:rsid w:val="00CA076D"/>
    <w:rsid w:val="00CA0F0F"/>
    <w:rsid w:val="00CA1F5B"/>
    <w:rsid w:val="00CA4668"/>
    <w:rsid w:val="00CA50F7"/>
    <w:rsid w:val="00CA529C"/>
    <w:rsid w:val="00CA5B6F"/>
    <w:rsid w:val="00CB16D7"/>
    <w:rsid w:val="00CB21FE"/>
    <w:rsid w:val="00CB28F9"/>
    <w:rsid w:val="00CB3ECC"/>
    <w:rsid w:val="00CB5A40"/>
    <w:rsid w:val="00CB6E72"/>
    <w:rsid w:val="00CB6FE9"/>
    <w:rsid w:val="00CB73A6"/>
    <w:rsid w:val="00CC04C7"/>
    <w:rsid w:val="00CC2B9A"/>
    <w:rsid w:val="00CC39E4"/>
    <w:rsid w:val="00CC4007"/>
    <w:rsid w:val="00CC549D"/>
    <w:rsid w:val="00CD1579"/>
    <w:rsid w:val="00CD367B"/>
    <w:rsid w:val="00CD4256"/>
    <w:rsid w:val="00CD4276"/>
    <w:rsid w:val="00CD45C0"/>
    <w:rsid w:val="00CD4C75"/>
    <w:rsid w:val="00CD56E6"/>
    <w:rsid w:val="00CD6375"/>
    <w:rsid w:val="00CD6B6A"/>
    <w:rsid w:val="00CD73DB"/>
    <w:rsid w:val="00CE1F3E"/>
    <w:rsid w:val="00CE3C58"/>
    <w:rsid w:val="00CE63DF"/>
    <w:rsid w:val="00CE6A8B"/>
    <w:rsid w:val="00CF18D0"/>
    <w:rsid w:val="00CF2A0B"/>
    <w:rsid w:val="00CF2A57"/>
    <w:rsid w:val="00CF4157"/>
    <w:rsid w:val="00CF64C5"/>
    <w:rsid w:val="00CF6FA9"/>
    <w:rsid w:val="00D001C2"/>
    <w:rsid w:val="00D00E33"/>
    <w:rsid w:val="00D0162D"/>
    <w:rsid w:val="00D021A9"/>
    <w:rsid w:val="00D03174"/>
    <w:rsid w:val="00D03544"/>
    <w:rsid w:val="00D0365A"/>
    <w:rsid w:val="00D04051"/>
    <w:rsid w:val="00D0538E"/>
    <w:rsid w:val="00D06188"/>
    <w:rsid w:val="00D06A37"/>
    <w:rsid w:val="00D10205"/>
    <w:rsid w:val="00D103FF"/>
    <w:rsid w:val="00D10B3D"/>
    <w:rsid w:val="00D10D63"/>
    <w:rsid w:val="00D158AD"/>
    <w:rsid w:val="00D16096"/>
    <w:rsid w:val="00D16486"/>
    <w:rsid w:val="00D17C6C"/>
    <w:rsid w:val="00D20641"/>
    <w:rsid w:val="00D20A69"/>
    <w:rsid w:val="00D23F77"/>
    <w:rsid w:val="00D24782"/>
    <w:rsid w:val="00D252E4"/>
    <w:rsid w:val="00D25BDB"/>
    <w:rsid w:val="00D27543"/>
    <w:rsid w:val="00D33DFF"/>
    <w:rsid w:val="00D341B1"/>
    <w:rsid w:val="00D343E1"/>
    <w:rsid w:val="00D36879"/>
    <w:rsid w:val="00D373FD"/>
    <w:rsid w:val="00D4113B"/>
    <w:rsid w:val="00D45C80"/>
    <w:rsid w:val="00D47A7F"/>
    <w:rsid w:val="00D51515"/>
    <w:rsid w:val="00D518AD"/>
    <w:rsid w:val="00D5219C"/>
    <w:rsid w:val="00D53017"/>
    <w:rsid w:val="00D53C42"/>
    <w:rsid w:val="00D56370"/>
    <w:rsid w:val="00D569E9"/>
    <w:rsid w:val="00D57FB7"/>
    <w:rsid w:val="00D60C11"/>
    <w:rsid w:val="00D61C5F"/>
    <w:rsid w:val="00D6479E"/>
    <w:rsid w:val="00D647D2"/>
    <w:rsid w:val="00D67C09"/>
    <w:rsid w:val="00D702B9"/>
    <w:rsid w:val="00D7067B"/>
    <w:rsid w:val="00D7141B"/>
    <w:rsid w:val="00D74C4F"/>
    <w:rsid w:val="00D762B4"/>
    <w:rsid w:val="00D77193"/>
    <w:rsid w:val="00D82481"/>
    <w:rsid w:val="00D847EE"/>
    <w:rsid w:val="00D86B54"/>
    <w:rsid w:val="00D92422"/>
    <w:rsid w:val="00D93E4D"/>
    <w:rsid w:val="00D9418C"/>
    <w:rsid w:val="00D9443E"/>
    <w:rsid w:val="00DA3264"/>
    <w:rsid w:val="00DA46A7"/>
    <w:rsid w:val="00DA4DF4"/>
    <w:rsid w:val="00DA68DE"/>
    <w:rsid w:val="00DB0DF9"/>
    <w:rsid w:val="00DB144E"/>
    <w:rsid w:val="00DB2762"/>
    <w:rsid w:val="00DB617E"/>
    <w:rsid w:val="00DB6EE6"/>
    <w:rsid w:val="00DC00D1"/>
    <w:rsid w:val="00DC1C79"/>
    <w:rsid w:val="00DC263C"/>
    <w:rsid w:val="00DC4E64"/>
    <w:rsid w:val="00DC4FB3"/>
    <w:rsid w:val="00DC4FE9"/>
    <w:rsid w:val="00DC51CF"/>
    <w:rsid w:val="00DC6127"/>
    <w:rsid w:val="00DD0397"/>
    <w:rsid w:val="00DD2ED8"/>
    <w:rsid w:val="00DD4094"/>
    <w:rsid w:val="00DE024E"/>
    <w:rsid w:val="00DE1735"/>
    <w:rsid w:val="00DE197A"/>
    <w:rsid w:val="00DE6EBE"/>
    <w:rsid w:val="00DE74CA"/>
    <w:rsid w:val="00DE77DD"/>
    <w:rsid w:val="00DF1698"/>
    <w:rsid w:val="00DF16E2"/>
    <w:rsid w:val="00DF652B"/>
    <w:rsid w:val="00DF7F7A"/>
    <w:rsid w:val="00E007FC"/>
    <w:rsid w:val="00E04DC6"/>
    <w:rsid w:val="00E0558F"/>
    <w:rsid w:val="00E05AB1"/>
    <w:rsid w:val="00E06B17"/>
    <w:rsid w:val="00E06CB9"/>
    <w:rsid w:val="00E12715"/>
    <w:rsid w:val="00E13830"/>
    <w:rsid w:val="00E144F7"/>
    <w:rsid w:val="00E21631"/>
    <w:rsid w:val="00E21722"/>
    <w:rsid w:val="00E2351E"/>
    <w:rsid w:val="00E24481"/>
    <w:rsid w:val="00E26B91"/>
    <w:rsid w:val="00E272E2"/>
    <w:rsid w:val="00E27342"/>
    <w:rsid w:val="00E301A2"/>
    <w:rsid w:val="00E33127"/>
    <w:rsid w:val="00E33652"/>
    <w:rsid w:val="00E3426E"/>
    <w:rsid w:val="00E35567"/>
    <w:rsid w:val="00E35AF2"/>
    <w:rsid w:val="00E3749B"/>
    <w:rsid w:val="00E407EF"/>
    <w:rsid w:val="00E40EEB"/>
    <w:rsid w:val="00E43C19"/>
    <w:rsid w:val="00E43E69"/>
    <w:rsid w:val="00E44315"/>
    <w:rsid w:val="00E44423"/>
    <w:rsid w:val="00E4681B"/>
    <w:rsid w:val="00E478DF"/>
    <w:rsid w:val="00E51664"/>
    <w:rsid w:val="00E5207D"/>
    <w:rsid w:val="00E54F92"/>
    <w:rsid w:val="00E54FD4"/>
    <w:rsid w:val="00E56FD0"/>
    <w:rsid w:val="00E57A98"/>
    <w:rsid w:val="00E61187"/>
    <w:rsid w:val="00E615C9"/>
    <w:rsid w:val="00E62AA8"/>
    <w:rsid w:val="00E661A4"/>
    <w:rsid w:val="00E669D1"/>
    <w:rsid w:val="00E7028E"/>
    <w:rsid w:val="00E718E5"/>
    <w:rsid w:val="00E7599E"/>
    <w:rsid w:val="00E75C6C"/>
    <w:rsid w:val="00E75ED8"/>
    <w:rsid w:val="00E768F4"/>
    <w:rsid w:val="00E7728A"/>
    <w:rsid w:val="00E77426"/>
    <w:rsid w:val="00E77F2D"/>
    <w:rsid w:val="00E83310"/>
    <w:rsid w:val="00E85415"/>
    <w:rsid w:val="00E85432"/>
    <w:rsid w:val="00E857F7"/>
    <w:rsid w:val="00E85A14"/>
    <w:rsid w:val="00E87296"/>
    <w:rsid w:val="00E91927"/>
    <w:rsid w:val="00E91CBA"/>
    <w:rsid w:val="00E91FB2"/>
    <w:rsid w:val="00E92DC6"/>
    <w:rsid w:val="00E93A88"/>
    <w:rsid w:val="00E95228"/>
    <w:rsid w:val="00E975BE"/>
    <w:rsid w:val="00E97DFB"/>
    <w:rsid w:val="00EA0893"/>
    <w:rsid w:val="00EA1579"/>
    <w:rsid w:val="00EA3288"/>
    <w:rsid w:val="00EA3469"/>
    <w:rsid w:val="00EA3A66"/>
    <w:rsid w:val="00EA4C94"/>
    <w:rsid w:val="00EA67A3"/>
    <w:rsid w:val="00EA6D79"/>
    <w:rsid w:val="00EA703B"/>
    <w:rsid w:val="00EB1AC4"/>
    <w:rsid w:val="00EB2C4C"/>
    <w:rsid w:val="00EB3080"/>
    <w:rsid w:val="00EB4FDA"/>
    <w:rsid w:val="00EB5039"/>
    <w:rsid w:val="00EB5A79"/>
    <w:rsid w:val="00EB6F9F"/>
    <w:rsid w:val="00EB7446"/>
    <w:rsid w:val="00EC2421"/>
    <w:rsid w:val="00EC2A21"/>
    <w:rsid w:val="00EC4E50"/>
    <w:rsid w:val="00EC5CAA"/>
    <w:rsid w:val="00EC7579"/>
    <w:rsid w:val="00ED186D"/>
    <w:rsid w:val="00ED1F7B"/>
    <w:rsid w:val="00ED2555"/>
    <w:rsid w:val="00ED3839"/>
    <w:rsid w:val="00ED48A6"/>
    <w:rsid w:val="00EE0BE4"/>
    <w:rsid w:val="00EE21BC"/>
    <w:rsid w:val="00EE3093"/>
    <w:rsid w:val="00EE49B2"/>
    <w:rsid w:val="00EE5EC1"/>
    <w:rsid w:val="00EF0F18"/>
    <w:rsid w:val="00EF1179"/>
    <w:rsid w:val="00EF14EE"/>
    <w:rsid w:val="00EF280E"/>
    <w:rsid w:val="00EF2849"/>
    <w:rsid w:val="00EF2EB7"/>
    <w:rsid w:val="00EF3720"/>
    <w:rsid w:val="00EF4C3B"/>
    <w:rsid w:val="00EF6EA3"/>
    <w:rsid w:val="00F007A6"/>
    <w:rsid w:val="00F01806"/>
    <w:rsid w:val="00F04FFF"/>
    <w:rsid w:val="00F07FE4"/>
    <w:rsid w:val="00F10180"/>
    <w:rsid w:val="00F111AA"/>
    <w:rsid w:val="00F119A9"/>
    <w:rsid w:val="00F136C0"/>
    <w:rsid w:val="00F13ACB"/>
    <w:rsid w:val="00F15B0F"/>
    <w:rsid w:val="00F16EE5"/>
    <w:rsid w:val="00F2046E"/>
    <w:rsid w:val="00F21AA6"/>
    <w:rsid w:val="00F21D03"/>
    <w:rsid w:val="00F2228C"/>
    <w:rsid w:val="00F226CC"/>
    <w:rsid w:val="00F23CD7"/>
    <w:rsid w:val="00F321D7"/>
    <w:rsid w:val="00F32AE1"/>
    <w:rsid w:val="00F32DD8"/>
    <w:rsid w:val="00F35AC8"/>
    <w:rsid w:val="00F36B6A"/>
    <w:rsid w:val="00F375DA"/>
    <w:rsid w:val="00F41F41"/>
    <w:rsid w:val="00F43BA7"/>
    <w:rsid w:val="00F43C9E"/>
    <w:rsid w:val="00F44D29"/>
    <w:rsid w:val="00F45AED"/>
    <w:rsid w:val="00F46F99"/>
    <w:rsid w:val="00F477D5"/>
    <w:rsid w:val="00F478D7"/>
    <w:rsid w:val="00F536E3"/>
    <w:rsid w:val="00F53833"/>
    <w:rsid w:val="00F55245"/>
    <w:rsid w:val="00F556DD"/>
    <w:rsid w:val="00F61320"/>
    <w:rsid w:val="00F62533"/>
    <w:rsid w:val="00F62D66"/>
    <w:rsid w:val="00F63413"/>
    <w:rsid w:val="00F64B5F"/>
    <w:rsid w:val="00F66114"/>
    <w:rsid w:val="00F670C6"/>
    <w:rsid w:val="00F6777B"/>
    <w:rsid w:val="00F70951"/>
    <w:rsid w:val="00F7120E"/>
    <w:rsid w:val="00F740FB"/>
    <w:rsid w:val="00F7415E"/>
    <w:rsid w:val="00F74963"/>
    <w:rsid w:val="00F775C0"/>
    <w:rsid w:val="00F82FED"/>
    <w:rsid w:val="00F8350A"/>
    <w:rsid w:val="00F83C01"/>
    <w:rsid w:val="00F8432C"/>
    <w:rsid w:val="00F867C5"/>
    <w:rsid w:val="00F90E0A"/>
    <w:rsid w:val="00F90E79"/>
    <w:rsid w:val="00F91F03"/>
    <w:rsid w:val="00F9240E"/>
    <w:rsid w:val="00F92F24"/>
    <w:rsid w:val="00F93DE3"/>
    <w:rsid w:val="00F9503C"/>
    <w:rsid w:val="00F9588B"/>
    <w:rsid w:val="00FA2E4A"/>
    <w:rsid w:val="00FA5232"/>
    <w:rsid w:val="00FA532E"/>
    <w:rsid w:val="00FA5A97"/>
    <w:rsid w:val="00FB1435"/>
    <w:rsid w:val="00FB4A8D"/>
    <w:rsid w:val="00FB6457"/>
    <w:rsid w:val="00FB6C5B"/>
    <w:rsid w:val="00FC48E4"/>
    <w:rsid w:val="00FC5A4B"/>
    <w:rsid w:val="00FC5F70"/>
    <w:rsid w:val="00FD04B8"/>
    <w:rsid w:val="00FD0B60"/>
    <w:rsid w:val="00FD4C21"/>
    <w:rsid w:val="00FD5E4D"/>
    <w:rsid w:val="00FE2BC9"/>
    <w:rsid w:val="00FE2EAC"/>
    <w:rsid w:val="00FE6BA6"/>
    <w:rsid w:val="00FF0B26"/>
    <w:rsid w:val="00FF21AB"/>
    <w:rsid w:val="00FF3D62"/>
    <w:rsid w:val="00FF474C"/>
    <w:rsid w:val="00FF5F32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6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D5A2C-FB59-4D40-A7B6-3BA29006F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ша</dc:creator>
  <cp:lastModifiedBy>Наташа</cp:lastModifiedBy>
  <cp:revision>2</cp:revision>
  <cp:lastPrinted>2019-12-12T21:34:00Z</cp:lastPrinted>
  <dcterms:created xsi:type="dcterms:W3CDTF">2020-07-03T13:51:00Z</dcterms:created>
  <dcterms:modified xsi:type="dcterms:W3CDTF">2020-07-03T13:51:00Z</dcterms:modified>
</cp:coreProperties>
</file>